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DCC68" w14:textId="77777777" w:rsidR="00B32AE8" w:rsidRDefault="00667F9B" w:rsidP="002A337E">
      <w:pPr>
        <w:jc w:val="center"/>
        <w:rPr>
          <w:b/>
          <w:u w:val="single"/>
          <w:lang w:val="en-US"/>
        </w:rPr>
      </w:pPr>
      <w:r>
        <w:rPr>
          <w:b/>
          <w:u w:val="single"/>
          <w:lang w:val="en-US"/>
        </w:rPr>
        <w:t>POST MAINTENANCE REPORT</w:t>
      </w:r>
    </w:p>
    <w:p w14:paraId="20A75DD7" w14:textId="77777777" w:rsidR="002A337E" w:rsidRPr="008C535D" w:rsidRDefault="00D14DB0" w:rsidP="00987DC4">
      <w:pPr>
        <w:pStyle w:val="ListParagraph"/>
        <w:numPr>
          <w:ilvl w:val="0"/>
          <w:numId w:val="2"/>
        </w:numPr>
        <w:rPr>
          <w:rFonts w:ascii="Times New Roman" w:hAnsi="Times New Roman"/>
          <w:b/>
          <w:u w:val="single"/>
        </w:rPr>
      </w:pPr>
      <w:r w:rsidRPr="008C535D">
        <w:rPr>
          <w:rFonts w:ascii="Times New Roman" w:hAnsi="Times New Roman"/>
          <w:b/>
          <w:u w:val="single"/>
        </w:rPr>
        <w:t xml:space="preserve">INTRODUCTION </w:t>
      </w:r>
    </w:p>
    <w:p w14:paraId="4FC7D374" w14:textId="63D8E913" w:rsidR="005030EA" w:rsidRPr="008C535D" w:rsidRDefault="00D14DB0" w:rsidP="005030EA">
      <w:pPr>
        <w:ind w:left="0" w:firstLine="0"/>
        <w:rPr>
          <w:lang w:val="en-US"/>
        </w:rPr>
      </w:pPr>
      <w:r w:rsidRPr="008C535D">
        <w:rPr>
          <w:lang w:val="en-US"/>
        </w:rPr>
        <w:t xml:space="preserve">This report </w:t>
      </w:r>
      <w:r w:rsidR="005030EA" w:rsidRPr="008C535D">
        <w:rPr>
          <w:lang w:val="en-US"/>
        </w:rPr>
        <w:t>summarizes</w:t>
      </w:r>
      <w:r w:rsidRPr="008C535D">
        <w:rPr>
          <w:lang w:val="en-US"/>
        </w:rPr>
        <w:t xml:space="preserve"> the</w:t>
      </w:r>
      <w:r w:rsidR="00474E14">
        <w:rPr>
          <w:lang w:val="en-US"/>
        </w:rPr>
        <w:t xml:space="preserve"> </w:t>
      </w:r>
      <w:r w:rsidR="007B6602">
        <w:rPr>
          <w:lang w:val="en-US"/>
        </w:rPr>
        <w:t xml:space="preserve">status of </w:t>
      </w:r>
      <w:r w:rsidR="00474E14">
        <w:rPr>
          <w:lang w:val="en-US"/>
        </w:rPr>
        <w:t xml:space="preserve">post </w:t>
      </w:r>
      <w:r w:rsidR="00474E14" w:rsidRPr="008C535D">
        <w:rPr>
          <w:lang w:val="en-US"/>
        </w:rPr>
        <w:t>maintenance</w:t>
      </w:r>
      <w:r w:rsidR="00474E14">
        <w:rPr>
          <w:lang w:val="en-US"/>
        </w:rPr>
        <w:t xml:space="preserve"> carried </w:t>
      </w:r>
      <w:r w:rsidR="007B6602">
        <w:rPr>
          <w:lang w:val="en-US"/>
        </w:rPr>
        <w:t xml:space="preserve">out </w:t>
      </w:r>
      <w:r w:rsidR="00474E14">
        <w:rPr>
          <w:lang w:val="en-US"/>
        </w:rPr>
        <w:t>on w</w:t>
      </w:r>
      <w:r w:rsidR="00AD0591">
        <w:rPr>
          <w:lang w:val="en-US"/>
        </w:rPr>
        <w:t xml:space="preserve">eather stations located in </w:t>
      </w:r>
      <w:proofErr w:type="spellStart"/>
      <w:r w:rsidR="007B6602">
        <w:rPr>
          <w:lang w:val="en-US"/>
        </w:rPr>
        <w:t>Rusizi</w:t>
      </w:r>
      <w:proofErr w:type="spellEnd"/>
      <w:r w:rsidR="001931E2">
        <w:rPr>
          <w:lang w:val="en-US"/>
        </w:rPr>
        <w:t xml:space="preserve"> </w:t>
      </w:r>
      <w:r w:rsidR="00D87FD8">
        <w:rPr>
          <w:lang w:val="en-US"/>
        </w:rPr>
        <w:t>D</w:t>
      </w:r>
      <w:r w:rsidR="001931E2">
        <w:rPr>
          <w:lang w:val="en-US"/>
        </w:rPr>
        <w:t>istrict.</w:t>
      </w:r>
    </w:p>
    <w:p w14:paraId="4007E005" w14:textId="5D006F4E" w:rsidR="00B45266" w:rsidRPr="005374BB" w:rsidRDefault="004775CB" w:rsidP="00987DC4">
      <w:pPr>
        <w:pStyle w:val="ListParagraph"/>
        <w:numPr>
          <w:ilvl w:val="0"/>
          <w:numId w:val="4"/>
        </w:numPr>
        <w:rPr>
          <w:b/>
        </w:rPr>
      </w:pPr>
      <w:r w:rsidRPr="005374BB">
        <w:rPr>
          <w:b/>
        </w:rPr>
        <w:t>BWEYEYE</w:t>
      </w:r>
      <w:r w:rsidR="00D62668" w:rsidRPr="005374BB">
        <w:rPr>
          <w:b/>
        </w:rPr>
        <w:t xml:space="preserve"> AWS</w:t>
      </w:r>
    </w:p>
    <w:p w14:paraId="3AC8DBD7" w14:textId="5EBC9A81" w:rsidR="00707CE8" w:rsidRPr="00707CE8" w:rsidRDefault="00DD3717" w:rsidP="00987DC4">
      <w:pPr>
        <w:pStyle w:val="ListParagraph"/>
        <w:numPr>
          <w:ilvl w:val="0"/>
          <w:numId w:val="1"/>
        </w:numPr>
        <w:rPr>
          <w:rFonts w:ascii="Times New Roman" w:hAnsi="Times New Roman"/>
          <w:b/>
        </w:rPr>
      </w:pPr>
      <w:r w:rsidRPr="00707CE8">
        <w:rPr>
          <w:b/>
          <w:bCs/>
        </w:rPr>
        <w:t>Rain fall</w:t>
      </w:r>
      <w:r>
        <w:t xml:space="preserve">: </w:t>
      </w:r>
      <w:r w:rsidRPr="006E1A59">
        <w:t xml:space="preserve">Records </w:t>
      </w:r>
      <w:r>
        <w:t>total rainfall</w:t>
      </w:r>
      <w:r w:rsidRPr="006E1A59">
        <w:t xml:space="preserve"> </w:t>
      </w:r>
      <w:r>
        <w:t xml:space="preserve">of </w:t>
      </w:r>
      <w:r w:rsidRPr="006E1A59">
        <w:t>0.2 mm from 19/07/2025 to 24/09/2025</w:t>
      </w:r>
      <w:r>
        <w:t>!!</w:t>
      </w:r>
    </w:p>
    <w:p w14:paraId="2AFF4C55" w14:textId="678E62F4" w:rsidR="00474E14" w:rsidRPr="00707CE8" w:rsidRDefault="00474E14" w:rsidP="00987DC4">
      <w:pPr>
        <w:pStyle w:val="ListParagraph"/>
        <w:numPr>
          <w:ilvl w:val="0"/>
          <w:numId w:val="3"/>
        </w:numPr>
        <w:rPr>
          <w:rFonts w:ascii="Times New Roman" w:hAnsi="Times New Roman"/>
          <w:b/>
        </w:rPr>
      </w:pPr>
      <w:r>
        <w:rPr>
          <w:rFonts w:ascii="Times New Roman" w:hAnsi="Times New Roman"/>
          <w:b/>
        </w:rPr>
        <w:t xml:space="preserve">Finding: </w:t>
      </w:r>
      <w:r w:rsidR="00961EB3">
        <w:rPr>
          <w:rFonts w:ascii="Times New Roman" w:hAnsi="Times New Roman"/>
          <w:b/>
        </w:rPr>
        <w:t>Dirty</w:t>
      </w:r>
    </w:p>
    <w:p w14:paraId="1F202D8D" w14:textId="14BB64F7" w:rsidR="00474E14" w:rsidRPr="00707CE8" w:rsidRDefault="00474E14" w:rsidP="00987DC4">
      <w:pPr>
        <w:pStyle w:val="ListParagraph"/>
        <w:numPr>
          <w:ilvl w:val="0"/>
          <w:numId w:val="3"/>
        </w:numPr>
        <w:rPr>
          <w:rFonts w:ascii="Times New Roman" w:hAnsi="Times New Roman"/>
          <w:b/>
        </w:rPr>
      </w:pPr>
      <w:r w:rsidRPr="00707CE8">
        <w:rPr>
          <w:b/>
        </w:rPr>
        <w:t>Performed activity:</w:t>
      </w:r>
      <w:r w:rsidRPr="00707CE8">
        <w:t xml:space="preserve"> </w:t>
      </w:r>
      <w:r w:rsidR="00D33373">
        <w:t>Cleaning and test</w:t>
      </w:r>
      <w:r w:rsidR="00EE24D7">
        <w:t xml:space="preserve"> </w:t>
      </w:r>
    </w:p>
    <w:p w14:paraId="30803771" w14:textId="18E5ACE4" w:rsidR="00474E14" w:rsidRPr="00B87F9A" w:rsidRDefault="00474E14" w:rsidP="00987DC4">
      <w:pPr>
        <w:pStyle w:val="ListParagraph"/>
        <w:numPr>
          <w:ilvl w:val="0"/>
          <w:numId w:val="3"/>
        </w:numPr>
        <w:rPr>
          <w:rFonts w:ascii="Times New Roman" w:hAnsi="Times New Roman"/>
          <w:b/>
          <w:highlight w:val="yellow"/>
        </w:rPr>
      </w:pPr>
      <w:r w:rsidRPr="00707CE8">
        <w:rPr>
          <w:b/>
        </w:rPr>
        <w:t>Status after maintenance:</w:t>
      </w:r>
      <w:r w:rsidRPr="00707CE8">
        <w:t xml:space="preserve"> </w:t>
      </w:r>
      <w:r w:rsidR="00B87F9A" w:rsidRPr="00B87F9A">
        <w:rPr>
          <w:highlight w:val="yellow"/>
        </w:rPr>
        <w:t>Data of up to date are not available, the last data is for 27/7/2025.</w:t>
      </w:r>
    </w:p>
    <w:p w14:paraId="5D76F104" w14:textId="782F78A1" w:rsidR="0040496F" w:rsidRPr="006E1A59" w:rsidRDefault="0040496F" w:rsidP="00987DC4">
      <w:pPr>
        <w:pStyle w:val="ListParagraph"/>
        <w:numPr>
          <w:ilvl w:val="0"/>
          <w:numId w:val="1"/>
        </w:numPr>
      </w:pPr>
      <w:r w:rsidRPr="0040496F">
        <w:rPr>
          <w:b/>
        </w:rPr>
        <w:t>rel</w:t>
      </w:r>
      <w:r>
        <w:rPr>
          <w:b/>
        </w:rPr>
        <w:t>ative</w:t>
      </w:r>
      <w:r w:rsidRPr="0040496F">
        <w:rPr>
          <w:b/>
        </w:rPr>
        <w:t xml:space="preserve"> </w:t>
      </w:r>
      <w:r>
        <w:rPr>
          <w:b/>
        </w:rPr>
        <w:t>h</w:t>
      </w:r>
      <w:r w:rsidRPr="0040496F">
        <w:rPr>
          <w:b/>
        </w:rPr>
        <w:t xml:space="preserve">umidity: </w:t>
      </w:r>
      <w:r w:rsidRPr="006E1A59">
        <w:t>from 2025-07-25 07:00:00 to 2025-07-26 15:30:00</w:t>
      </w:r>
      <w:r>
        <w:t xml:space="preserve"> humidity was 0 % while before and after that period the relative humidity was always above 53% </w:t>
      </w:r>
    </w:p>
    <w:p w14:paraId="7AF19631" w14:textId="5DBED49A" w:rsidR="001E7AC2" w:rsidRDefault="001E7AC2" w:rsidP="0040496F">
      <w:pPr>
        <w:pStyle w:val="ListParagraph"/>
      </w:pPr>
    </w:p>
    <w:p w14:paraId="61F6FD8D" w14:textId="3C2160E3" w:rsidR="0040496F" w:rsidRDefault="0040496F" w:rsidP="00987DC4">
      <w:pPr>
        <w:pStyle w:val="ListParagraph"/>
        <w:numPr>
          <w:ilvl w:val="0"/>
          <w:numId w:val="3"/>
        </w:numPr>
        <w:rPr>
          <w:rFonts w:ascii="Times New Roman" w:hAnsi="Times New Roman"/>
          <w:b/>
        </w:rPr>
      </w:pPr>
      <w:r>
        <w:rPr>
          <w:rFonts w:ascii="Times New Roman" w:hAnsi="Times New Roman"/>
          <w:b/>
        </w:rPr>
        <w:t xml:space="preserve">Finding: </w:t>
      </w:r>
      <w:r w:rsidR="00464CA0">
        <w:rPr>
          <w:rFonts w:ascii="Times New Roman" w:hAnsi="Times New Roman"/>
          <w:bCs/>
        </w:rPr>
        <w:t>Sensor and radiation shield were dirty</w:t>
      </w:r>
    </w:p>
    <w:p w14:paraId="021D9EE7" w14:textId="7EB202AE" w:rsidR="0040496F" w:rsidRPr="00707CE8" w:rsidRDefault="0040496F" w:rsidP="00987DC4">
      <w:pPr>
        <w:pStyle w:val="ListParagraph"/>
        <w:numPr>
          <w:ilvl w:val="0"/>
          <w:numId w:val="3"/>
        </w:numPr>
        <w:rPr>
          <w:rFonts w:ascii="Times New Roman" w:hAnsi="Times New Roman"/>
          <w:b/>
        </w:rPr>
      </w:pPr>
      <w:r w:rsidRPr="00707CE8">
        <w:rPr>
          <w:b/>
        </w:rPr>
        <w:t>Performed activity:</w:t>
      </w:r>
      <w:r w:rsidRPr="00707CE8">
        <w:t xml:space="preserve"> </w:t>
      </w:r>
      <w:r w:rsidR="00AD3ACF">
        <w:t>Clean</w:t>
      </w:r>
      <w:r w:rsidR="00F901CA">
        <w:t>ing</w:t>
      </w:r>
    </w:p>
    <w:p w14:paraId="4EFDF19D" w14:textId="77777777" w:rsidR="00B87F9A" w:rsidRPr="00B87F9A" w:rsidRDefault="0040496F" w:rsidP="00987DC4">
      <w:pPr>
        <w:pStyle w:val="ListParagraph"/>
        <w:numPr>
          <w:ilvl w:val="0"/>
          <w:numId w:val="3"/>
        </w:numPr>
        <w:rPr>
          <w:rFonts w:ascii="Times New Roman" w:hAnsi="Times New Roman"/>
          <w:b/>
          <w:highlight w:val="yellow"/>
        </w:rPr>
      </w:pPr>
      <w:r w:rsidRPr="00707CE8">
        <w:rPr>
          <w:b/>
        </w:rPr>
        <w:t>Status after maintenance:</w:t>
      </w:r>
      <w:r w:rsidRPr="00707CE8">
        <w:t xml:space="preserve"> </w:t>
      </w:r>
      <w:r w:rsidR="00B87F9A" w:rsidRPr="00B87F9A">
        <w:rPr>
          <w:highlight w:val="yellow"/>
        </w:rPr>
        <w:t>Data of up to date are not available, the last data is for 27/7/2025.</w:t>
      </w:r>
    </w:p>
    <w:p w14:paraId="6AC08949" w14:textId="77777777" w:rsidR="0040496F" w:rsidRPr="005374BB" w:rsidRDefault="0040496F" w:rsidP="00987DC4">
      <w:pPr>
        <w:pStyle w:val="ListParagraph"/>
        <w:numPr>
          <w:ilvl w:val="0"/>
          <w:numId w:val="3"/>
        </w:numPr>
        <w:rPr>
          <w:rFonts w:ascii="Times New Roman" w:hAnsi="Times New Roman"/>
          <w:b/>
        </w:rPr>
      </w:pPr>
    </w:p>
    <w:p w14:paraId="7510E936" w14:textId="33BD8CC4" w:rsidR="005374BB" w:rsidRDefault="005374BB" w:rsidP="00987DC4">
      <w:pPr>
        <w:pStyle w:val="ListParagraph"/>
        <w:numPr>
          <w:ilvl w:val="0"/>
          <w:numId w:val="1"/>
        </w:numPr>
      </w:pPr>
      <w:r w:rsidRPr="005374BB">
        <w:rPr>
          <w:b/>
        </w:rPr>
        <w:t xml:space="preserve">Battery: </w:t>
      </w:r>
      <w:r w:rsidRPr="006E1A59">
        <w:t>batte</w:t>
      </w:r>
      <w:r>
        <w:t>ry voltage during night used to drop up to 6.7 V</w:t>
      </w:r>
      <w:r w:rsidRPr="006E1A59">
        <w:t>.</w:t>
      </w:r>
    </w:p>
    <w:p w14:paraId="34BCC48B" w14:textId="03FA4DB6" w:rsidR="005374BB" w:rsidRDefault="005374BB" w:rsidP="00987DC4">
      <w:pPr>
        <w:pStyle w:val="ListParagraph"/>
        <w:numPr>
          <w:ilvl w:val="0"/>
          <w:numId w:val="5"/>
        </w:numPr>
        <w:rPr>
          <w:rFonts w:ascii="Times New Roman" w:hAnsi="Times New Roman"/>
          <w:b/>
        </w:rPr>
      </w:pPr>
      <w:r>
        <w:rPr>
          <w:rFonts w:ascii="Times New Roman" w:hAnsi="Times New Roman"/>
          <w:b/>
        </w:rPr>
        <w:t xml:space="preserve">Finding: </w:t>
      </w:r>
      <w:r w:rsidR="008A28E8" w:rsidRPr="008A28E8">
        <w:rPr>
          <w:rFonts w:ascii="Times New Roman" w:hAnsi="Times New Roman"/>
          <w:bCs/>
        </w:rPr>
        <w:t>Battery d</w:t>
      </w:r>
      <w:r w:rsidR="008A28E8">
        <w:rPr>
          <w:rFonts w:ascii="Times New Roman" w:hAnsi="Times New Roman"/>
          <w:bCs/>
        </w:rPr>
        <w:t>oes not store at maximum energy from solar panel</w:t>
      </w:r>
    </w:p>
    <w:p w14:paraId="48CCC916" w14:textId="57A2DDDE" w:rsidR="005374BB" w:rsidRPr="005374BB" w:rsidRDefault="005374BB" w:rsidP="00987DC4">
      <w:pPr>
        <w:pStyle w:val="ListParagraph"/>
        <w:numPr>
          <w:ilvl w:val="0"/>
          <w:numId w:val="5"/>
        </w:numPr>
        <w:rPr>
          <w:rFonts w:ascii="Times New Roman" w:hAnsi="Times New Roman"/>
          <w:b/>
        </w:rPr>
      </w:pPr>
      <w:r w:rsidRPr="005374BB">
        <w:rPr>
          <w:b/>
        </w:rPr>
        <w:t>Performed activity:</w:t>
      </w:r>
      <w:r w:rsidRPr="00707CE8">
        <w:t xml:space="preserve"> </w:t>
      </w:r>
      <w:r w:rsidR="008A28E8">
        <w:t>Replaced battery</w:t>
      </w:r>
    </w:p>
    <w:p w14:paraId="7F2AE541" w14:textId="77777777" w:rsidR="00B87F9A" w:rsidRPr="00B87F9A" w:rsidRDefault="005374BB" w:rsidP="00987DC4">
      <w:pPr>
        <w:pStyle w:val="ListParagraph"/>
        <w:numPr>
          <w:ilvl w:val="0"/>
          <w:numId w:val="3"/>
        </w:numPr>
        <w:rPr>
          <w:rFonts w:ascii="Times New Roman" w:hAnsi="Times New Roman"/>
          <w:b/>
          <w:highlight w:val="yellow"/>
        </w:rPr>
      </w:pPr>
      <w:r w:rsidRPr="005374BB">
        <w:rPr>
          <w:b/>
        </w:rPr>
        <w:t>Status after maintenance:</w:t>
      </w:r>
      <w:r w:rsidRPr="00707CE8">
        <w:t xml:space="preserve"> </w:t>
      </w:r>
      <w:r w:rsidR="00B87F9A" w:rsidRPr="00B87F9A">
        <w:rPr>
          <w:highlight w:val="yellow"/>
        </w:rPr>
        <w:t>Data of up to date are not available, the last data is for 27/7/2025.</w:t>
      </w:r>
    </w:p>
    <w:p w14:paraId="734B1A7E" w14:textId="77777777" w:rsidR="005374BB" w:rsidRPr="005374BB" w:rsidRDefault="005374BB" w:rsidP="00987DC4">
      <w:pPr>
        <w:pStyle w:val="ListParagraph"/>
        <w:numPr>
          <w:ilvl w:val="0"/>
          <w:numId w:val="5"/>
        </w:numPr>
        <w:rPr>
          <w:rFonts w:ascii="Times New Roman" w:hAnsi="Times New Roman"/>
          <w:b/>
        </w:rPr>
      </w:pPr>
    </w:p>
    <w:p w14:paraId="0FEDE025" w14:textId="59AB4F52" w:rsidR="00024621" w:rsidRPr="007E72E6" w:rsidRDefault="00024621" w:rsidP="00987DC4">
      <w:pPr>
        <w:pStyle w:val="ListParagraph"/>
        <w:numPr>
          <w:ilvl w:val="0"/>
          <w:numId w:val="1"/>
        </w:numPr>
      </w:pPr>
      <w:r w:rsidRPr="00024621">
        <w:rPr>
          <w:b/>
        </w:rPr>
        <w:t xml:space="preserve">Missing data: </w:t>
      </w:r>
      <w:r w:rsidRPr="006E1A59">
        <w:t>57 days, 12 hours, 10 minutes</w:t>
      </w:r>
      <w:r w:rsidRPr="00024621">
        <w:t>; during night hours did not reports (check the details in provided excel file).</w:t>
      </w:r>
    </w:p>
    <w:p w14:paraId="62FD5E75" w14:textId="5E114FA7" w:rsidR="00024621" w:rsidRDefault="00024621" w:rsidP="00987DC4">
      <w:pPr>
        <w:pStyle w:val="ListParagraph"/>
        <w:numPr>
          <w:ilvl w:val="0"/>
          <w:numId w:val="6"/>
        </w:numPr>
        <w:rPr>
          <w:rFonts w:ascii="Times New Roman" w:hAnsi="Times New Roman"/>
          <w:b/>
        </w:rPr>
      </w:pPr>
      <w:r>
        <w:rPr>
          <w:rFonts w:ascii="Times New Roman" w:hAnsi="Times New Roman"/>
          <w:b/>
        </w:rPr>
        <w:t xml:space="preserve">Finding: </w:t>
      </w:r>
      <w:r w:rsidR="00712186" w:rsidRPr="00712186">
        <w:rPr>
          <w:rFonts w:ascii="Times New Roman" w:hAnsi="Times New Roman"/>
          <w:bCs/>
        </w:rPr>
        <w:t>Missing files are not on data logger’s memory</w:t>
      </w:r>
    </w:p>
    <w:p w14:paraId="2D1DA75D" w14:textId="577CE32A" w:rsidR="00024621" w:rsidRPr="00024621" w:rsidRDefault="00024621" w:rsidP="00987DC4">
      <w:pPr>
        <w:pStyle w:val="ListParagraph"/>
        <w:numPr>
          <w:ilvl w:val="0"/>
          <w:numId w:val="6"/>
        </w:numPr>
        <w:rPr>
          <w:rFonts w:ascii="Times New Roman" w:hAnsi="Times New Roman"/>
          <w:b/>
        </w:rPr>
      </w:pPr>
      <w:r w:rsidRPr="00024621">
        <w:rPr>
          <w:b/>
        </w:rPr>
        <w:t>Performed activity:</w:t>
      </w:r>
      <w:r w:rsidRPr="00707CE8">
        <w:t xml:space="preserve"> </w:t>
      </w:r>
      <w:r w:rsidR="00712186">
        <w:t>Copied files from data logger and compared them to the missing on</w:t>
      </w:r>
      <w:r w:rsidR="00BA4FEE">
        <w:t>es</w:t>
      </w:r>
      <w:r w:rsidR="00A50D4E">
        <w:t>.</w:t>
      </w:r>
    </w:p>
    <w:p w14:paraId="65AA7419" w14:textId="7EC174F2" w:rsidR="00024621" w:rsidRPr="00B87F9A" w:rsidRDefault="00024621" w:rsidP="00987DC4">
      <w:pPr>
        <w:pStyle w:val="ListParagraph"/>
        <w:numPr>
          <w:ilvl w:val="0"/>
          <w:numId w:val="3"/>
        </w:numPr>
        <w:rPr>
          <w:rFonts w:ascii="Times New Roman" w:hAnsi="Times New Roman"/>
          <w:b/>
          <w:highlight w:val="yellow"/>
        </w:rPr>
      </w:pPr>
      <w:r w:rsidRPr="00024621">
        <w:rPr>
          <w:b/>
        </w:rPr>
        <w:lastRenderedPageBreak/>
        <w:t>Status after maintenance:</w:t>
      </w:r>
      <w:r w:rsidRPr="00707CE8">
        <w:t xml:space="preserve"> </w:t>
      </w:r>
      <w:r w:rsidR="00B87F9A" w:rsidRPr="00B87F9A">
        <w:rPr>
          <w:highlight w:val="yellow"/>
        </w:rPr>
        <w:t>Data of up to date are not available, the last data is for 27/7/2025.</w:t>
      </w:r>
    </w:p>
    <w:p w14:paraId="45D26D6D" w14:textId="262821C4" w:rsidR="005374BB" w:rsidRDefault="005374BB" w:rsidP="00024621">
      <w:pPr>
        <w:pStyle w:val="ListParagraph"/>
      </w:pPr>
    </w:p>
    <w:p w14:paraId="6A44614B" w14:textId="5C47FF23" w:rsidR="008A2373" w:rsidRPr="008A2373" w:rsidRDefault="008A2373" w:rsidP="00987DC4">
      <w:pPr>
        <w:pStyle w:val="ListParagraph"/>
        <w:numPr>
          <w:ilvl w:val="0"/>
          <w:numId w:val="4"/>
        </w:numPr>
        <w:rPr>
          <w:b/>
        </w:rPr>
      </w:pPr>
      <w:r w:rsidRPr="008A2373">
        <w:rPr>
          <w:b/>
        </w:rPr>
        <w:t>NYABITIMBO</w:t>
      </w:r>
      <w:r>
        <w:rPr>
          <w:b/>
        </w:rPr>
        <w:t>/BUTARE</w:t>
      </w:r>
      <w:r w:rsidRPr="008A2373">
        <w:rPr>
          <w:b/>
        </w:rPr>
        <w:t xml:space="preserve"> AWS</w:t>
      </w:r>
    </w:p>
    <w:p w14:paraId="54D77000" w14:textId="0EA47C94" w:rsidR="008A2373" w:rsidRPr="00F5338B" w:rsidRDefault="008A2373" w:rsidP="00987DC4">
      <w:pPr>
        <w:pStyle w:val="ListParagraph"/>
        <w:numPr>
          <w:ilvl w:val="0"/>
          <w:numId w:val="7"/>
        </w:numPr>
        <w:rPr>
          <w:b/>
        </w:rPr>
      </w:pPr>
      <w:r w:rsidRPr="00F5338B">
        <w:rPr>
          <w:b/>
        </w:rPr>
        <w:t xml:space="preserve">Rain: </w:t>
      </w:r>
      <w:r>
        <w:t>Records total rainfall of 1.4</w:t>
      </w:r>
      <w:r w:rsidRPr="006E1A59">
        <w:t xml:space="preserve"> mm </w:t>
      </w:r>
      <w:r>
        <w:t>from 1</w:t>
      </w:r>
      <w:r w:rsidRPr="006E1A59">
        <w:t>/07/2025 to 24/09/2025.</w:t>
      </w:r>
    </w:p>
    <w:p w14:paraId="4A67B7BB" w14:textId="5B60EBB2" w:rsidR="00F5338B" w:rsidRDefault="00F5338B" w:rsidP="00987DC4">
      <w:pPr>
        <w:pStyle w:val="ListParagraph"/>
        <w:numPr>
          <w:ilvl w:val="0"/>
          <w:numId w:val="8"/>
        </w:numPr>
        <w:rPr>
          <w:rFonts w:ascii="Times New Roman" w:hAnsi="Times New Roman"/>
          <w:b/>
        </w:rPr>
      </w:pPr>
      <w:r>
        <w:rPr>
          <w:rFonts w:ascii="Times New Roman" w:hAnsi="Times New Roman"/>
          <w:b/>
        </w:rPr>
        <w:t xml:space="preserve">Finding: </w:t>
      </w:r>
      <w:r w:rsidR="00F37337" w:rsidRPr="005B7F4F">
        <w:rPr>
          <w:rFonts w:ascii="Times New Roman" w:hAnsi="Times New Roman"/>
          <w:bCs/>
        </w:rPr>
        <w:t>The sensor is faulty</w:t>
      </w:r>
      <w:r w:rsidR="00F37337">
        <w:rPr>
          <w:rFonts w:ascii="Times New Roman" w:hAnsi="Times New Roman"/>
          <w:bCs/>
        </w:rPr>
        <w:t xml:space="preserve"> </w:t>
      </w:r>
    </w:p>
    <w:p w14:paraId="08005CB9" w14:textId="57629B3D" w:rsidR="00F5338B" w:rsidRPr="00234B5E" w:rsidRDefault="00F5338B" w:rsidP="00987DC4">
      <w:pPr>
        <w:pStyle w:val="ListParagraph"/>
        <w:numPr>
          <w:ilvl w:val="0"/>
          <w:numId w:val="8"/>
        </w:numPr>
        <w:rPr>
          <w:rFonts w:ascii="Times New Roman" w:hAnsi="Times New Roman"/>
          <w:b/>
        </w:rPr>
      </w:pPr>
      <w:r w:rsidRPr="00F5338B">
        <w:rPr>
          <w:b/>
        </w:rPr>
        <w:t>Performed activity:</w:t>
      </w:r>
      <w:r w:rsidRPr="00707CE8">
        <w:t xml:space="preserve"> </w:t>
      </w:r>
      <w:r w:rsidR="00F37337">
        <w:t xml:space="preserve">Testing the sensor </w:t>
      </w:r>
    </w:p>
    <w:p w14:paraId="10F1EC3E" w14:textId="17ED56F3" w:rsidR="00F5338B" w:rsidRPr="002D2B75" w:rsidRDefault="00F5338B" w:rsidP="00987DC4">
      <w:pPr>
        <w:pStyle w:val="ListParagraph"/>
        <w:numPr>
          <w:ilvl w:val="0"/>
          <w:numId w:val="8"/>
        </w:numPr>
        <w:rPr>
          <w:rFonts w:ascii="Times New Roman" w:hAnsi="Times New Roman"/>
          <w:b/>
        </w:rPr>
      </w:pPr>
      <w:r w:rsidRPr="00F5338B">
        <w:rPr>
          <w:b/>
        </w:rPr>
        <w:t>Status after maintenance:</w:t>
      </w:r>
      <w:r w:rsidRPr="00707CE8">
        <w:t xml:space="preserve"> </w:t>
      </w:r>
      <w:r w:rsidR="00B87F9A" w:rsidRPr="00F8359F">
        <w:rPr>
          <w:shd w:val="clear" w:color="auto" w:fill="FF0000"/>
        </w:rPr>
        <w:t>Not Solved</w:t>
      </w:r>
    </w:p>
    <w:p w14:paraId="62F5807D" w14:textId="77777777" w:rsidR="00F5338B" w:rsidRPr="00F5338B" w:rsidRDefault="00F5338B" w:rsidP="00F5338B">
      <w:pPr>
        <w:pStyle w:val="ListParagraph"/>
        <w:ind w:left="1210"/>
        <w:rPr>
          <w:b/>
        </w:rPr>
      </w:pPr>
    </w:p>
    <w:p w14:paraId="67F0A629" w14:textId="77777777" w:rsidR="008A2373" w:rsidRPr="002A5CAC" w:rsidRDefault="008A2373" w:rsidP="00987DC4">
      <w:pPr>
        <w:pStyle w:val="ListParagraph"/>
        <w:numPr>
          <w:ilvl w:val="0"/>
          <w:numId w:val="7"/>
        </w:numPr>
      </w:pPr>
      <w:r w:rsidRPr="00145750">
        <w:rPr>
          <w:rFonts w:ascii="Times New Roman" w:hAnsi="Times New Roman"/>
          <w:b/>
        </w:rPr>
        <w:t xml:space="preserve">Missing data: </w:t>
      </w:r>
      <w:r w:rsidRPr="00AB4FEF">
        <w:t>21 days, 20 hours, 50 minutes</w:t>
      </w:r>
      <w:r w:rsidRPr="007E72E6">
        <w:rPr>
          <w:rFonts w:ascii="Times New Roman" w:hAnsi="Times New Roman"/>
        </w:rPr>
        <w:t>; during night hours did not reports (check the details in provided excel file).</w:t>
      </w:r>
    </w:p>
    <w:p w14:paraId="443CC4A9" w14:textId="77777777" w:rsidR="002A5CAC" w:rsidRPr="00AB4FEF" w:rsidRDefault="002A5CAC" w:rsidP="002A5CAC">
      <w:pPr>
        <w:pStyle w:val="ListParagraph"/>
        <w:ind w:left="1210"/>
      </w:pPr>
    </w:p>
    <w:p w14:paraId="25593A90" w14:textId="77777777" w:rsidR="002A5CAC" w:rsidRDefault="002A5CAC" w:rsidP="002A5CAC">
      <w:pPr>
        <w:pStyle w:val="ListParagraph"/>
        <w:ind w:left="1210"/>
        <w:rPr>
          <w:rFonts w:ascii="Times New Roman" w:hAnsi="Times New Roman"/>
          <w:b/>
        </w:rPr>
      </w:pPr>
      <w:r>
        <w:rPr>
          <w:rFonts w:ascii="Times New Roman" w:hAnsi="Times New Roman"/>
          <w:b/>
        </w:rPr>
        <w:t xml:space="preserve">Finding: </w:t>
      </w:r>
      <w:r w:rsidRPr="00712186">
        <w:rPr>
          <w:rFonts w:ascii="Times New Roman" w:hAnsi="Times New Roman"/>
          <w:bCs/>
        </w:rPr>
        <w:t>Missing files are not on data logger’s memory</w:t>
      </w:r>
    </w:p>
    <w:p w14:paraId="300F0E90" w14:textId="77777777" w:rsidR="00494E6C" w:rsidRDefault="002A5CAC" w:rsidP="00494E6C">
      <w:pPr>
        <w:pStyle w:val="ListParagraph"/>
        <w:ind w:left="1210"/>
      </w:pPr>
      <w:r w:rsidRPr="00024621">
        <w:rPr>
          <w:b/>
        </w:rPr>
        <w:t>Performed activity:</w:t>
      </w:r>
      <w:r w:rsidRPr="00707CE8">
        <w:t xml:space="preserve"> </w:t>
      </w:r>
      <w:r>
        <w:t>Copied files from data logger and compared them to the missing ones.</w:t>
      </w:r>
    </w:p>
    <w:p w14:paraId="625E451F" w14:textId="77777777" w:rsidR="00494E6C" w:rsidRPr="00F8359F" w:rsidRDefault="008B704F" w:rsidP="00494E6C">
      <w:pPr>
        <w:pStyle w:val="ListParagraph"/>
        <w:ind w:left="1210"/>
        <w:rPr>
          <w:color w:val="FF0000"/>
        </w:rPr>
      </w:pPr>
      <w:r w:rsidRPr="00494E6C">
        <w:rPr>
          <w:b/>
        </w:rPr>
        <w:t>Status after maintenance:</w:t>
      </w:r>
      <w:r w:rsidRPr="00707CE8">
        <w:t xml:space="preserve"> </w:t>
      </w:r>
      <w:r w:rsidR="00494E6C">
        <w:t xml:space="preserve">- </w:t>
      </w:r>
      <w:r w:rsidR="00494E6C" w:rsidRPr="00F8359F">
        <w:rPr>
          <w:color w:val="FF0000"/>
        </w:rPr>
        <w:t>From the copied files obtained from the stations, July and August show the same missing data, while September has no missing files. However, on the server, the September data still shows the same missing files.</w:t>
      </w:r>
    </w:p>
    <w:p w14:paraId="16A2293B" w14:textId="48F7EB26" w:rsidR="005374BB" w:rsidRPr="00494E6C" w:rsidRDefault="00205DE7" w:rsidP="00987DC4">
      <w:pPr>
        <w:pStyle w:val="ListParagraph"/>
        <w:numPr>
          <w:ilvl w:val="0"/>
          <w:numId w:val="4"/>
        </w:numPr>
      </w:pPr>
      <w:r w:rsidRPr="00494E6C">
        <w:rPr>
          <w:b/>
        </w:rPr>
        <w:t>KAMEMBE AWS</w:t>
      </w:r>
    </w:p>
    <w:p w14:paraId="735D3BA7" w14:textId="2FE69E4B" w:rsidR="00205DE7" w:rsidRPr="000D6118" w:rsidRDefault="000D6118" w:rsidP="000D6118">
      <w:pPr>
        <w:pStyle w:val="ListParagraph"/>
        <w:rPr>
          <w:b/>
        </w:rPr>
      </w:pPr>
      <w:r>
        <w:rPr>
          <w:b/>
        </w:rPr>
        <w:t>No data logger was in place</w:t>
      </w:r>
    </w:p>
    <w:p w14:paraId="0850AC22" w14:textId="77777777" w:rsidR="0040496F" w:rsidRPr="00707CE8" w:rsidRDefault="0040496F" w:rsidP="0040496F">
      <w:pPr>
        <w:pStyle w:val="ListParagraph"/>
        <w:ind w:left="1440"/>
        <w:rPr>
          <w:rFonts w:ascii="Times New Roman" w:hAnsi="Times New Roman"/>
          <w:b/>
        </w:rPr>
      </w:pPr>
    </w:p>
    <w:p w14:paraId="0C3448B3" w14:textId="5FF4C61E" w:rsidR="000D6118" w:rsidRDefault="000D6118" w:rsidP="00987DC4">
      <w:pPr>
        <w:pStyle w:val="ListParagraph"/>
        <w:numPr>
          <w:ilvl w:val="0"/>
          <w:numId w:val="9"/>
        </w:numPr>
        <w:rPr>
          <w:rFonts w:ascii="Times New Roman" w:hAnsi="Times New Roman"/>
          <w:b/>
        </w:rPr>
      </w:pPr>
      <w:r>
        <w:rPr>
          <w:rFonts w:ascii="Times New Roman" w:hAnsi="Times New Roman"/>
          <w:b/>
        </w:rPr>
        <w:t xml:space="preserve">Finding: </w:t>
      </w:r>
      <w:r w:rsidR="00137BD5" w:rsidRPr="00C954AC">
        <w:rPr>
          <w:rFonts w:ascii="Times New Roman" w:hAnsi="Times New Roman"/>
          <w:bCs/>
        </w:rPr>
        <w:t>Data logger was not in place due to the faulty previous one had been removed.</w:t>
      </w:r>
      <w:r w:rsidR="00137BD5">
        <w:rPr>
          <w:rFonts w:ascii="Times New Roman" w:hAnsi="Times New Roman"/>
          <w:b/>
        </w:rPr>
        <w:t xml:space="preserve"> </w:t>
      </w:r>
    </w:p>
    <w:p w14:paraId="4CD5C44F" w14:textId="35DFB59D" w:rsidR="000D6118" w:rsidRPr="008B704F" w:rsidRDefault="000D6118" w:rsidP="00987DC4">
      <w:pPr>
        <w:pStyle w:val="ListParagraph"/>
        <w:numPr>
          <w:ilvl w:val="0"/>
          <w:numId w:val="9"/>
        </w:numPr>
        <w:rPr>
          <w:rFonts w:ascii="Times New Roman" w:hAnsi="Times New Roman"/>
          <w:b/>
        </w:rPr>
      </w:pPr>
      <w:r w:rsidRPr="008B704F">
        <w:rPr>
          <w:b/>
        </w:rPr>
        <w:t>Performed activity:</w:t>
      </w:r>
      <w:r w:rsidRPr="00707CE8">
        <w:t xml:space="preserve"> </w:t>
      </w:r>
      <w:r w:rsidR="00137BD5">
        <w:t>Installed a new data logger</w:t>
      </w:r>
      <w:r w:rsidR="00CD1F8A">
        <w:t xml:space="preserve"> </w:t>
      </w:r>
      <w:r w:rsidR="00C954AC">
        <w:t>(Model: Evolution, Serial Number: 1022264)</w:t>
      </w:r>
    </w:p>
    <w:p w14:paraId="1E5E963E" w14:textId="43B39D0A" w:rsidR="000651B3" w:rsidRPr="000651B3" w:rsidRDefault="000D6118" w:rsidP="00987DC4">
      <w:pPr>
        <w:pStyle w:val="ListParagraph"/>
        <w:numPr>
          <w:ilvl w:val="0"/>
          <w:numId w:val="9"/>
        </w:numPr>
        <w:rPr>
          <w:rFonts w:ascii="Times New Roman" w:hAnsi="Times New Roman"/>
          <w:b/>
        </w:rPr>
      </w:pPr>
      <w:r w:rsidRPr="008B704F">
        <w:rPr>
          <w:b/>
        </w:rPr>
        <w:t>Status after maintenance:</w:t>
      </w:r>
    </w:p>
    <w:p w14:paraId="5C9C6492" w14:textId="66359942" w:rsidR="000651B3" w:rsidRPr="00F8359F" w:rsidRDefault="000651B3" w:rsidP="00987DC4">
      <w:pPr>
        <w:pStyle w:val="ListParagraph"/>
        <w:numPr>
          <w:ilvl w:val="0"/>
          <w:numId w:val="10"/>
        </w:numPr>
        <w:rPr>
          <w:rFonts w:ascii="Times New Roman" w:hAnsi="Times New Roman"/>
          <w:color w:val="00B050"/>
        </w:rPr>
      </w:pPr>
      <w:r w:rsidRPr="00F8359F">
        <w:rPr>
          <w:rFonts w:ascii="Times New Roman" w:hAnsi="Times New Roman"/>
          <w:color w:val="00B050"/>
        </w:rPr>
        <w:t>Station is reporting</w:t>
      </w:r>
    </w:p>
    <w:p w14:paraId="31456EFD" w14:textId="68D49945" w:rsidR="000651B3" w:rsidRPr="00F8359F" w:rsidRDefault="000651B3" w:rsidP="00987DC4">
      <w:pPr>
        <w:pStyle w:val="ListParagraph"/>
        <w:numPr>
          <w:ilvl w:val="0"/>
          <w:numId w:val="10"/>
        </w:numPr>
        <w:rPr>
          <w:rFonts w:ascii="Times New Roman" w:hAnsi="Times New Roman"/>
          <w:color w:val="FF0000"/>
        </w:rPr>
      </w:pPr>
      <w:r w:rsidRPr="00F8359F">
        <w:rPr>
          <w:rFonts w:ascii="Times New Roman" w:hAnsi="Times New Roman"/>
          <w:color w:val="FF0000"/>
        </w:rPr>
        <w:t>Data are not consistently available in web monitor user interface in contrast they are available on server.</w:t>
      </w:r>
    </w:p>
    <w:p w14:paraId="3F08CF7F" w14:textId="0126E730" w:rsidR="000651B3" w:rsidRPr="00F8359F" w:rsidRDefault="000651B3" w:rsidP="00987DC4">
      <w:pPr>
        <w:pStyle w:val="ListParagraph"/>
        <w:numPr>
          <w:ilvl w:val="0"/>
          <w:numId w:val="10"/>
        </w:numPr>
        <w:rPr>
          <w:rFonts w:ascii="Times New Roman" w:hAnsi="Times New Roman"/>
          <w:color w:val="FF0000"/>
        </w:rPr>
      </w:pPr>
      <w:r w:rsidRPr="00F8359F">
        <w:rPr>
          <w:rFonts w:ascii="Times New Roman" w:hAnsi="Times New Roman"/>
          <w:color w:val="FF0000"/>
        </w:rPr>
        <w:t>Wi</w:t>
      </w:r>
      <w:r w:rsidR="00F8359F" w:rsidRPr="00F8359F">
        <w:rPr>
          <w:rFonts w:ascii="Times New Roman" w:hAnsi="Times New Roman"/>
          <w:color w:val="FF0000"/>
        </w:rPr>
        <w:t xml:space="preserve">nd direction data are suspected (they always varying between 1 and 5 degrees)  </w:t>
      </w:r>
    </w:p>
    <w:p w14:paraId="2CE82C44" w14:textId="5FF8C6D9" w:rsidR="0040496F" w:rsidRPr="00B4764D" w:rsidRDefault="002E3432" w:rsidP="00987DC4">
      <w:pPr>
        <w:pStyle w:val="ListParagraph"/>
        <w:numPr>
          <w:ilvl w:val="0"/>
          <w:numId w:val="4"/>
        </w:numPr>
        <w:rPr>
          <w:b/>
          <w:bCs/>
        </w:rPr>
      </w:pPr>
      <w:proofErr w:type="spellStart"/>
      <w:r w:rsidRPr="00B4764D">
        <w:rPr>
          <w:b/>
          <w:bCs/>
        </w:rPr>
        <w:t>Shagasha</w:t>
      </w:r>
      <w:proofErr w:type="spellEnd"/>
      <w:r w:rsidRPr="00B4764D">
        <w:rPr>
          <w:b/>
          <w:bCs/>
        </w:rPr>
        <w:t xml:space="preserve"> ARG</w:t>
      </w:r>
    </w:p>
    <w:p w14:paraId="77BAB5C3" w14:textId="6891508A" w:rsidR="002E3432" w:rsidRDefault="00186628" w:rsidP="002E3432">
      <w:pPr>
        <w:pStyle w:val="ListParagraph"/>
        <w:ind w:left="3"/>
      </w:pPr>
      <w:r>
        <w:t xml:space="preserve">Not reporting </w:t>
      </w:r>
      <w:r w:rsidR="002D5760">
        <w:t>from 12</w:t>
      </w:r>
      <w:r w:rsidR="002D5760" w:rsidRPr="002D5760">
        <w:rPr>
          <w:vertAlign w:val="superscript"/>
        </w:rPr>
        <w:t>th</w:t>
      </w:r>
      <w:r w:rsidR="002D5760">
        <w:t xml:space="preserve"> November 2024 </w:t>
      </w:r>
      <w:r>
        <w:t>due to power issue</w:t>
      </w:r>
    </w:p>
    <w:p w14:paraId="250799F1" w14:textId="1C0AA947" w:rsidR="00186628" w:rsidRDefault="00186628" w:rsidP="00987DC4">
      <w:pPr>
        <w:pStyle w:val="ListParagraph"/>
        <w:numPr>
          <w:ilvl w:val="0"/>
          <w:numId w:val="9"/>
        </w:numPr>
        <w:rPr>
          <w:rFonts w:ascii="Times New Roman" w:hAnsi="Times New Roman"/>
          <w:b/>
        </w:rPr>
      </w:pPr>
      <w:r>
        <w:rPr>
          <w:rFonts w:ascii="Times New Roman" w:hAnsi="Times New Roman"/>
          <w:b/>
        </w:rPr>
        <w:t xml:space="preserve">Finding: </w:t>
      </w:r>
      <w:r w:rsidR="00547A45" w:rsidRPr="00547A45">
        <w:rPr>
          <w:rFonts w:ascii="Times New Roman" w:hAnsi="Times New Roman"/>
          <w:bCs/>
        </w:rPr>
        <w:t>Data logger was off due to the regulator was off hence it could not provide power to data logger</w:t>
      </w:r>
    </w:p>
    <w:p w14:paraId="28EDE182" w14:textId="77777777" w:rsidR="00F8359F" w:rsidRPr="00F8359F" w:rsidRDefault="00186628" w:rsidP="00987DC4">
      <w:pPr>
        <w:pStyle w:val="ListParagraph"/>
        <w:numPr>
          <w:ilvl w:val="0"/>
          <w:numId w:val="9"/>
        </w:numPr>
        <w:rPr>
          <w:rFonts w:ascii="Times New Roman" w:hAnsi="Times New Roman"/>
          <w:b/>
        </w:rPr>
      </w:pPr>
      <w:r w:rsidRPr="008B704F">
        <w:rPr>
          <w:b/>
        </w:rPr>
        <w:lastRenderedPageBreak/>
        <w:t>Performed activity:</w:t>
      </w:r>
      <w:r w:rsidRPr="00707CE8">
        <w:t xml:space="preserve"> </w:t>
      </w:r>
      <w:r w:rsidR="00547A45">
        <w:t xml:space="preserve">Replaced the voltage </w:t>
      </w:r>
      <w:r w:rsidR="00172442">
        <w:t>regulator</w:t>
      </w:r>
    </w:p>
    <w:p w14:paraId="41599721" w14:textId="3A74ABC1" w:rsidR="00186628" w:rsidRPr="00F8359F" w:rsidRDefault="00186628" w:rsidP="00987DC4">
      <w:pPr>
        <w:pStyle w:val="ListParagraph"/>
        <w:numPr>
          <w:ilvl w:val="0"/>
          <w:numId w:val="9"/>
        </w:numPr>
        <w:rPr>
          <w:rFonts w:ascii="Times New Roman" w:hAnsi="Times New Roman"/>
          <w:b/>
        </w:rPr>
      </w:pPr>
      <w:r w:rsidRPr="00F8359F">
        <w:rPr>
          <w:b/>
        </w:rPr>
        <w:t>Status after maintenance:</w:t>
      </w:r>
      <w:r w:rsidRPr="00707CE8">
        <w:t xml:space="preserve"> </w:t>
      </w:r>
      <w:r w:rsidR="00F8359F">
        <w:t xml:space="preserve">  </w:t>
      </w:r>
      <w:r w:rsidR="00F8359F" w:rsidRPr="00F8359F">
        <w:rPr>
          <w:color w:val="00B050"/>
        </w:rPr>
        <w:t>Solved (station is reporting)</w:t>
      </w:r>
      <w:r w:rsidR="00F8359F">
        <w:t xml:space="preserve"> </w:t>
      </w:r>
    </w:p>
    <w:p w14:paraId="1ED0CA92" w14:textId="2C0CDAAA" w:rsidR="00186628" w:rsidRDefault="00186628" w:rsidP="00987DC4">
      <w:pPr>
        <w:pStyle w:val="ListParagraph"/>
        <w:numPr>
          <w:ilvl w:val="0"/>
          <w:numId w:val="4"/>
        </w:numPr>
        <w:rPr>
          <w:b/>
          <w:bCs/>
        </w:rPr>
      </w:pPr>
      <w:proofErr w:type="spellStart"/>
      <w:r w:rsidRPr="00186628">
        <w:rPr>
          <w:b/>
          <w:bCs/>
        </w:rPr>
        <w:t>Nkanka</w:t>
      </w:r>
      <w:proofErr w:type="spellEnd"/>
      <w:r w:rsidRPr="00186628">
        <w:rPr>
          <w:b/>
          <w:bCs/>
        </w:rPr>
        <w:t xml:space="preserve"> ARG</w:t>
      </w:r>
    </w:p>
    <w:p w14:paraId="433F1E87" w14:textId="77A046D8" w:rsidR="00186628" w:rsidRDefault="00186628" w:rsidP="00186628">
      <w:pPr>
        <w:pStyle w:val="ListParagraph"/>
        <w:ind w:left="3"/>
      </w:pPr>
      <w:r w:rsidRPr="00186628">
        <w:t>Not reporting from 8</w:t>
      </w:r>
      <w:r w:rsidRPr="00186628">
        <w:rPr>
          <w:vertAlign w:val="superscript"/>
        </w:rPr>
        <w:t>th</w:t>
      </w:r>
      <w:r w:rsidRPr="00186628">
        <w:t xml:space="preserve"> April 2025</w:t>
      </w:r>
    </w:p>
    <w:p w14:paraId="03894A71" w14:textId="77777777" w:rsidR="007D06D4" w:rsidRDefault="007D06D4" w:rsidP="00987DC4">
      <w:pPr>
        <w:pStyle w:val="ListParagraph"/>
        <w:numPr>
          <w:ilvl w:val="0"/>
          <w:numId w:val="9"/>
        </w:numPr>
        <w:rPr>
          <w:rFonts w:ascii="Times New Roman" w:hAnsi="Times New Roman"/>
          <w:b/>
        </w:rPr>
      </w:pPr>
      <w:r>
        <w:rPr>
          <w:rFonts w:ascii="Times New Roman" w:hAnsi="Times New Roman"/>
          <w:b/>
        </w:rPr>
        <w:t xml:space="preserve">Finding: </w:t>
      </w:r>
      <w:r w:rsidRPr="007D06D4">
        <w:rPr>
          <w:rFonts w:ascii="Times New Roman" w:hAnsi="Times New Roman"/>
          <w:bCs/>
        </w:rPr>
        <w:t>Data logger was off due to faulty voltage regulator and battery was down</w:t>
      </w:r>
    </w:p>
    <w:p w14:paraId="44F975FE" w14:textId="77777777" w:rsidR="007D06D4" w:rsidRPr="0085063E" w:rsidRDefault="007D06D4" w:rsidP="00987DC4">
      <w:pPr>
        <w:pStyle w:val="ListParagraph"/>
        <w:numPr>
          <w:ilvl w:val="0"/>
          <w:numId w:val="9"/>
        </w:numPr>
        <w:rPr>
          <w:rFonts w:ascii="Times New Roman" w:hAnsi="Times New Roman"/>
          <w:b/>
        </w:rPr>
      </w:pPr>
      <w:r w:rsidRPr="008B704F">
        <w:rPr>
          <w:b/>
        </w:rPr>
        <w:t>Performed activity:</w:t>
      </w:r>
      <w:r w:rsidRPr="00707CE8">
        <w:t xml:space="preserve"> </w:t>
      </w:r>
      <w:r>
        <w:t>Replaced both battery and voltage regulator</w:t>
      </w:r>
    </w:p>
    <w:p w14:paraId="2490FE78" w14:textId="697EFB5C" w:rsidR="00F8359F" w:rsidRPr="005112A9" w:rsidRDefault="00186628" w:rsidP="00987DC4">
      <w:pPr>
        <w:pStyle w:val="ListParagraph"/>
        <w:numPr>
          <w:ilvl w:val="0"/>
          <w:numId w:val="9"/>
        </w:numPr>
        <w:rPr>
          <w:rFonts w:ascii="Times New Roman" w:hAnsi="Times New Roman"/>
          <w:b/>
        </w:rPr>
      </w:pPr>
      <w:r w:rsidRPr="00F8359F">
        <w:rPr>
          <w:b/>
        </w:rPr>
        <w:t>Status after maintenance:</w:t>
      </w:r>
      <w:r w:rsidRPr="00707CE8">
        <w:t xml:space="preserve"> </w:t>
      </w:r>
      <w:r w:rsidR="00F8359F" w:rsidRPr="00F8359F">
        <w:rPr>
          <w:color w:val="00B050"/>
        </w:rPr>
        <w:t>Solved</w:t>
      </w:r>
      <w:r w:rsidR="00F8359F">
        <w:rPr>
          <w:color w:val="00B050"/>
        </w:rPr>
        <w:t xml:space="preserve"> </w:t>
      </w:r>
      <w:r w:rsidR="00F8359F">
        <w:rPr>
          <w:color w:val="00B050"/>
        </w:rPr>
        <w:t>(station is reporting)</w:t>
      </w:r>
    </w:p>
    <w:p w14:paraId="27AB9898" w14:textId="4253D14B" w:rsidR="00186628" w:rsidRPr="00F8359F" w:rsidRDefault="002D5760" w:rsidP="00987DC4">
      <w:pPr>
        <w:pStyle w:val="ListParagraph"/>
        <w:numPr>
          <w:ilvl w:val="0"/>
          <w:numId w:val="4"/>
        </w:numPr>
        <w:rPr>
          <w:b/>
          <w:bCs/>
        </w:rPr>
      </w:pPr>
      <w:proofErr w:type="spellStart"/>
      <w:r w:rsidRPr="00F8359F">
        <w:rPr>
          <w:b/>
          <w:bCs/>
        </w:rPr>
        <w:t>Nyakarenzo</w:t>
      </w:r>
      <w:proofErr w:type="spellEnd"/>
      <w:r w:rsidRPr="00F8359F">
        <w:rPr>
          <w:b/>
          <w:bCs/>
        </w:rPr>
        <w:t xml:space="preserve"> ARG: </w:t>
      </w:r>
    </w:p>
    <w:p w14:paraId="05A046C7" w14:textId="5BC2E38B" w:rsidR="002D5760" w:rsidRDefault="002D5760" w:rsidP="002D5760">
      <w:pPr>
        <w:pStyle w:val="ListParagraph"/>
        <w:ind w:left="3"/>
      </w:pPr>
      <w:r w:rsidRPr="00186628">
        <w:t xml:space="preserve">Not reporting from </w:t>
      </w:r>
      <w:r>
        <w:t>13</w:t>
      </w:r>
      <w:r w:rsidRPr="002D5760">
        <w:rPr>
          <w:vertAlign w:val="superscript"/>
        </w:rPr>
        <w:t>th</w:t>
      </w:r>
      <w:r>
        <w:t xml:space="preserve"> January </w:t>
      </w:r>
      <w:r w:rsidRPr="00186628">
        <w:t>2025</w:t>
      </w:r>
      <w:r>
        <w:t xml:space="preserve"> due to power issue</w:t>
      </w:r>
    </w:p>
    <w:p w14:paraId="0A8D3110" w14:textId="7ACC187A" w:rsidR="002B4752" w:rsidRDefault="002B4752" w:rsidP="00987DC4">
      <w:pPr>
        <w:pStyle w:val="ListParagraph"/>
        <w:numPr>
          <w:ilvl w:val="0"/>
          <w:numId w:val="9"/>
        </w:numPr>
        <w:rPr>
          <w:rFonts w:ascii="Times New Roman" w:hAnsi="Times New Roman"/>
          <w:b/>
        </w:rPr>
      </w:pPr>
      <w:r>
        <w:rPr>
          <w:rFonts w:ascii="Times New Roman" w:hAnsi="Times New Roman"/>
          <w:b/>
        </w:rPr>
        <w:t xml:space="preserve">Finding: </w:t>
      </w:r>
      <w:r w:rsidR="0006203D" w:rsidRPr="007D06D4">
        <w:rPr>
          <w:rFonts w:ascii="Times New Roman" w:hAnsi="Times New Roman"/>
          <w:bCs/>
        </w:rPr>
        <w:t>Data logger was off due to faulty voltage regulator and battery was down</w:t>
      </w:r>
      <w:r w:rsidR="0031159A">
        <w:rPr>
          <w:rFonts w:ascii="Times New Roman" w:hAnsi="Times New Roman"/>
          <w:bCs/>
        </w:rPr>
        <w:t xml:space="preserve">. Water used to enter into the box for data logger. </w:t>
      </w:r>
    </w:p>
    <w:p w14:paraId="659FE157" w14:textId="328AEDB8" w:rsidR="002B4752" w:rsidRPr="0085063E" w:rsidRDefault="002B4752" w:rsidP="00987DC4">
      <w:pPr>
        <w:pStyle w:val="ListParagraph"/>
        <w:numPr>
          <w:ilvl w:val="0"/>
          <w:numId w:val="9"/>
        </w:numPr>
        <w:rPr>
          <w:rFonts w:ascii="Times New Roman" w:hAnsi="Times New Roman"/>
          <w:b/>
        </w:rPr>
      </w:pPr>
      <w:r w:rsidRPr="008B704F">
        <w:rPr>
          <w:b/>
        </w:rPr>
        <w:t>Performed activity:</w:t>
      </w:r>
      <w:r w:rsidRPr="00707CE8">
        <w:t xml:space="preserve"> </w:t>
      </w:r>
      <w:r w:rsidR="0006203D">
        <w:t>Replaced both battery and voltage regulator</w:t>
      </w:r>
      <w:r w:rsidR="0031159A">
        <w:t xml:space="preserve"> and changed the position of the box for data logger. </w:t>
      </w:r>
    </w:p>
    <w:p w14:paraId="2116E01C" w14:textId="549FC934" w:rsidR="002D5760" w:rsidRPr="005112A9" w:rsidRDefault="002B4752" w:rsidP="00987DC4">
      <w:pPr>
        <w:pStyle w:val="ListParagraph"/>
        <w:numPr>
          <w:ilvl w:val="0"/>
          <w:numId w:val="9"/>
        </w:numPr>
        <w:rPr>
          <w:rFonts w:ascii="Times New Roman" w:hAnsi="Times New Roman"/>
          <w:b/>
        </w:rPr>
      </w:pPr>
      <w:r w:rsidRPr="008B704F">
        <w:rPr>
          <w:b/>
        </w:rPr>
        <w:t>Status after maintenance:</w:t>
      </w:r>
      <w:r w:rsidRPr="00707CE8">
        <w:t xml:space="preserve"> </w:t>
      </w:r>
      <w:r w:rsidR="00DD1C39" w:rsidRPr="00F8359F">
        <w:rPr>
          <w:color w:val="00B050"/>
        </w:rPr>
        <w:t>Solved</w:t>
      </w:r>
      <w:r w:rsidR="00DD1C39">
        <w:rPr>
          <w:color w:val="00B050"/>
        </w:rPr>
        <w:t xml:space="preserve"> (</w:t>
      </w:r>
      <w:r w:rsidR="00F8359F">
        <w:rPr>
          <w:color w:val="00B050"/>
        </w:rPr>
        <w:t>station is reporting)</w:t>
      </w:r>
    </w:p>
    <w:p w14:paraId="6BC76B80" w14:textId="4718ED29" w:rsidR="005112A9" w:rsidRDefault="005112A9" w:rsidP="00987DC4">
      <w:pPr>
        <w:pStyle w:val="ListParagraph"/>
        <w:numPr>
          <w:ilvl w:val="0"/>
          <w:numId w:val="4"/>
        </w:numPr>
        <w:rPr>
          <w:b/>
        </w:rPr>
      </w:pPr>
      <w:proofErr w:type="spellStart"/>
      <w:r>
        <w:rPr>
          <w:b/>
        </w:rPr>
        <w:t>Bugarama</w:t>
      </w:r>
      <w:proofErr w:type="spellEnd"/>
      <w:r>
        <w:rPr>
          <w:b/>
        </w:rPr>
        <w:t xml:space="preserve"> AWS: </w:t>
      </w:r>
    </w:p>
    <w:p w14:paraId="523F7716" w14:textId="74ED51E6" w:rsidR="005112A9" w:rsidRDefault="00DD1C39" w:rsidP="005112A9">
      <w:pPr>
        <w:pStyle w:val="ListParagraph"/>
        <w:ind w:left="3"/>
        <w:rPr>
          <w:bCs/>
        </w:rPr>
      </w:pPr>
      <w:r>
        <w:rPr>
          <w:bCs/>
        </w:rPr>
        <w:t>Soil sensor at 1</w:t>
      </w:r>
      <w:r w:rsidR="005112A9" w:rsidRPr="005112A9">
        <w:rPr>
          <w:bCs/>
        </w:rPr>
        <w:t>0cm not working</w:t>
      </w:r>
    </w:p>
    <w:p w14:paraId="77A476DE" w14:textId="50F76C90" w:rsidR="001E1D54" w:rsidRDefault="001E1D54" w:rsidP="005112A9">
      <w:pPr>
        <w:pStyle w:val="ListParagraph"/>
        <w:ind w:left="3"/>
        <w:rPr>
          <w:bCs/>
        </w:rPr>
      </w:pPr>
      <w:r>
        <w:rPr>
          <w:bCs/>
        </w:rPr>
        <w:t>Ground thermometer not working</w:t>
      </w:r>
    </w:p>
    <w:p w14:paraId="5B0D6B3C" w14:textId="7625DB66" w:rsidR="005112A9" w:rsidRDefault="005112A9" w:rsidP="00987DC4">
      <w:pPr>
        <w:pStyle w:val="ListParagraph"/>
        <w:numPr>
          <w:ilvl w:val="0"/>
          <w:numId w:val="9"/>
        </w:numPr>
        <w:rPr>
          <w:rFonts w:ascii="Times New Roman" w:hAnsi="Times New Roman"/>
          <w:b/>
        </w:rPr>
      </w:pPr>
      <w:r>
        <w:rPr>
          <w:rFonts w:ascii="Times New Roman" w:hAnsi="Times New Roman"/>
          <w:b/>
        </w:rPr>
        <w:t xml:space="preserve">Finding: </w:t>
      </w:r>
      <w:r>
        <w:rPr>
          <w:rFonts w:ascii="Times New Roman" w:hAnsi="Times New Roman"/>
          <w:bCs/>
        </w:rPr>
        <w:t xml:space="preserve">The cable </w:t>
      </w:r>
      <w:r w:rsidR="00F269FF">
        <w:rPr>
          <w:rFonts w:ascii="Times New Roman" w:hAnsi="Times New Roman"/>
          <w:bCs/>
        </w:rPr>
        <w:t xml:space="preserve">for soil thermometer at </w:t>
      </w:r>
      <w:r w:rsidR="00DD1C39">
        <w:rPr>
          <w:rFonts w:ascii="Times New Roman" w:hAnsi="Times New Roman"/>
          <w:bCs/>
        </w:rPr>
        <w:t>1</w:t>
      </w:r>
      <w:r w:rsidR="00F269FF">
        <w:rPr>
          <w:rFonts w:ascii="Times New Roman" w:hAnsi="Times New Roman"/>
          <w:bCs/>
        </w:rPr>
        <w:t xml:space="preserve">0cm </w:t>
      </w:r>
      <w:r>
        <w:rPr>
          <w:rFonts w:ascii="Times New Roman" w:hAnsi="Times New Roman"/>
          <w:bCs/>
        </w:rPr>
        <w:t>had been cut</w:t>
      </w:r>
      <w:r w:rsidR="00F269FF">
        <w:rPr>
          <w:rFonts w:ascii="Times New Roman" w:hAnsi="Times New Roman"/>
          <w:bCs/>
        </w:rPr>
        <w:t xml:space="preserve"> while ground thermometer was connected to data logger</w:t>
      </w:r>
      <w:r w:rsidR="00A531D2">
        <w:rPr>
          <w:rFonts w:ascii="Times New Roman" w:hAnsi="Times New Roman"/>
          <w:bCs/>
        </w:rPr>
        <w:t xml:space="preserve"> (it is old)</w:t>
      </w:r>
    </w:p>
    <w:p w14:paraId="2CD7B6B6" w14:textId="2E71FBFA" w:rsidR="005112A9" w:rsidRPr="0085063E" w:rsidRDefault="005112A9" w:rsidP="00987DC4">
      <w:pPr>
        <w:pStyle w:val="ListParagraph"/>
        <w:numPr>
          <w:ilvl w:val="0"/>
          <w:numId w:val="9"/>
        </w:numPr>
        <w:rPr>
          <w:rFonts w:ascii="Times New Roman" w:hAnsi="Times New Roman"/>
          <w:b/>
        </w:rPr>
      </w:pPr>
      <w:r w:rsidRPr="008B704F">
        <w:rPr>
          <w:b/>
        </w:rPr>
        <w:t>Performed activity:</w:t>
      </w:r>
      <w:r w:rsidRPr="00707CE8">
        <w:t xml:space="preserve"> </w:t>
      </w:r>
      <w:r w:rsidR="0060102F">
        <w:t>Replaced the sensor and put it into the pipe for protection</w:t>
      </w:r>
      <w:r w:rsidR="00F269FF">
        <w:t xml:space="preserve"> and removed back </w:t>
      </w:r>
      <w:r w:rsidR="002F3031">
        <w:t xml:space="preserve">from station </w:t>
      </w:r>
      <w:r w:rsidR="00F269FF">
        <w:t xml:space="preserve">the old ground thermometer. </w:t>
      </w:r>
    </w:p>
    <w:p w14:paraId="64109A21" w14:textId="303CA2D0" w:rsidR="00DD1C39" w:rsidRPr="005112A9" w:rsidRDefault="005112A9" w:rsidP="00987DC4">
      <w:pPr>
        <w:pStyle w:val="ListParagraph"/>
        <w:numPr>
          <w:ilvl w:val="0"/>
          <w:numId w:val="9"/>
        </w:numPr>
        <w:rPr>
          <w:rFonts w:ascii="Times New Roman" w:hAnsi="Times New Roman"/>
          <w:b/>
        </w:rPr>
      </w:pPr>
      <w:r w:rsidRPr="008B704F">
        <w:rPr>
          <w:b/>
        </w:rPr>
        <w:t>Status after maintenance:</w:t>
      </w:r>
      <w:r w:rsidRPr="00707CE8">
        <w:t xml:space="preserve"> </w:t>
      </w:r>
      <w:r w:rsidR="00DD1C39" w:rsidRPr="00F8359F">
        <w:rPr>
          <w:color w:val="00B050"/>
        </w:rPr>
        <w:t>Solved</w:t>
      </w:r>
      <w:r w:rsidR="00DD1C39">
        <w:rPr>
          <w:color w:val="00B050"/>
        </w:rPr>
        <w:t>, sensor is reporting reasonable values</w:t>
      </w:r>
    </w:p>
    <w:p w14:paraId="6A893CC1" w14:textId="77777777" w:rsidR="005112A9" w:rsidRPr="005112A9" w:rsidRDefault="005112A9" w:rsidP="00DD1C39">
      <w:pPr>
        <w:pStyle w:val="ListParagraph"/>
        <w:ind w:left="1930"/>
        <w:rPr>
          <w:rFonts w:ascii="Times New Roman" w:hAnsi="Times New Roman"/>
          <w:b/>
        </w:rPr>
      </w:pPr>
      <w:bookmarkStart w:id="0" w:name="_GoBack"/>
      <w:bookmarkEnd w:id="0"/>
    </w:p>
    <w:p w14:paraId="3C39BED7" w14:textId="77777777" w:rsidR="005112A9" w:rsidRPr="005112A9" w:rsidRDefault="005112A9" w:rsidP="005112A9">
      <w:pPr>
        <w:ind w:left="0"/>
        <w:rPr>
          <w:bCs/>
        </w:rPr>
      </w:pPr>
    </w:p>
    <w:sectPr w:rsidR="005112A9" w:rsidRPr="005112A9" w:rsidSect="00656F78">
      <w:headerReference w:type="default" r:id="rId8"/>
      <w:footerReference w:type="default" r:id="rId9"/>
      <w:pgSz w:w="11907" w:h="16840" w:code="9"/>
      <w:pgMar w:top="576" w:right="576" w:bottom="806" w:left="864" w:header="432"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388CC" w14:textId="77777777" w:rsidR="00987DC4" w:rsidRDefault="00987DC4" w:rsidP="00A40D0E">
      <w:pPr>
        <w:spacing w:before="0" w:after="0"/>
      </w:pPr>
      <w:r>
        <w:separator/>
      </w:r>
    </w:p>
  </w:endnote>
  <w:endnote w:type="continuationSeparator" w:id="0">
    <w:p w14:paraId="2A00F8C3" w14:textId="77777777" w:rsidR="00987DC4" w:rsidRDefault="00987DC4" w:rsidP="00A40D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
      <w:tblW w:w="5000" w:type="pct"/>
      <w:tblBorders>
        <w:top w:val="single" w:sz="4" w:space="0" w:color="auto"/>
      </w:tblBorders>
      <w:tblLook w:val="04A0" w:firstRow="1" w:lastRow="0" w:firstColumn="1" w:lastColumn="0" w:noHBand="0" w:noVBand="1"/>
    </w:tblPr>
    <w:tblGrid>
      <w:gridCol w:w="3157"/>
      <w:gridCol w:w="3613"/>
      <w:gridCol w:w="3697"/>
    </w:tblGrid>
    <w:tr w:rsidR="005E6080" w:rsidRPr="00085951" w14:paraId="40CC9D5B" w14:textId="77777777" w:rsidTr="0086236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08" w:type="pct"/>
          <w:tcBorders>
            <w:top w:val="single" w:sz="6" w:space="0" w:color="auto"/>
          </w:tcBorders>
        </w:tcPr>
        <w:p w14:paraId="3172769E" w14:textId="77777777" w:rsidR="005E6080" w:rsidRPr="00085951" w:rsidRDefault="005E6080" w:rsidP="00D524B4">
          <w:pPr>
            <w:spacing w:before="0" w:after="0"/>
            <w:jc w:val="center"/>
            <w:rPr>
              <w:rFonts w:eastAsia="Calibri"/>
              <w:b w:val="0"/>
              <w:bCs w:val="0"/>
              <w:sz w:val="18"/>
              <w:szCs w:val="18"/>
            </w:rPr>
          </w:pPr>
          <w:r w:rsidRPr="00085951">
            <w:rPr>
              <w:rFonts w:eastAsia="Calibri"/>
              <w:sz w:val="18"/>
              <w:szCs w:val="18"/>
            </w:rPr>
            <w:t>Address: Nyarugenge KN2, 96st</w:t>
          </w:r>
        </w:p>
        <w:p w14:paraId="0F3D6624" w14:textId="77777777" w:rsidR="005E6080" w:rsidRPr="00085951" w:rsidRDefault="005E6080" w:rsidP="00D524B4">
          <w:pPr>
            <w:spacing w:before="0" w:after="0"/>
            <w:jc w:val="center"/>
            <w:rPr>
              <w:rFonts w:eastAsia="Calibri"/>
              <w:b w:val="0"/>
              <w:bCs w:val="0"/>
              <w:sz w:val="18"/>
              <w:szCs w:val="18"/>
            </w:rPr>
          </w:pPr>
          <w:r w:rsidRPr="00085951">
            <w:rPr>
              <w:rFonts w:eastAsia="Calibri"/>
              <w:sz w:val="18"/>
              <w:szCs w:val="18"/>
            </w:rPr>
            <w:t>P.O Box 898 KIGALI</w:t>
          </w:r>
        </w:p>
      </w:tc>
      <w:tc>
        <w:tcPr>
          <w:tcW w:w="1726" w:type="pct"/>
          <w:tcBorders>
            <w:top w:val="single" w:sz="6" w:space="0" w:color="auto"/>
          </w:tcBorders>
        </w:tcPr>
        <w:p w14:paraId="41842548" w14:textId="77777777" w:rsidR="005E6080" w:rsidRPr="00085951" w:rsidRDefault="005E6080"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fr-FR"/>
            </w:rPr>
          </w:pPr>
          <w:proofErr w:type="gramStart"/>
          <w:r w:rsidRPr="00085951">
            <w:rPr>
              <w:rFonts w:eastAsia="Calibri"/>
              <w:sz w:val="18"/>
              <w:szCs w:val="18"/>
              <w:lang w:val="fr-FR"/>
            </w:rPr>
            <w:t>E-mail:</w:t>
          </w:r>
          <w:proofErr w:type="gramEnd"/>
          <w:r w:rsidRPr="00085951">
            <w:rPr>
              <w:rFonts w:eastAsia="Calibri"/>
              <w:sz w:val="18"/>
              <w:szCs w:val="18"/>
              <w:lang w:val="fr-FR"/>
            </w:rPr>
            <w:t xml:space="preserve"> info@meteorwanda.gov.rw</w:t>
          </w:r>
        </w:p>
        <w:p w14:paraId="05970976" w14:textId="77777777" w:rsidR="005E6080" w:rsidRPr="00085951" w:rsidRDefault="005E6080"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rPr>
          </w:pPr>
          <w:r w:rsidRPr="00085951">
            <w:rPr>
              <w:rFonts w:eastAsia="Calibri"/>
              <w:sz w:val="18"/>
              <w:szCs w:val="18"/>
            </w:rPr>
            <w:t xml:space="preserve">Website: </w:t>
          </w:r>
          <w:hyperlink r:id="rId1" w:history="1">
            <w:r w:rsidRPr="00085951">
              <w:rPr>
                <w:rStyle w:val="Hyperlink"/>
                <w:rFonts w:eastAsia="Calibri"/>
                <w:sz w:val="18"/>
                <w:szCs w:val="18"/>
              </w:rPr>
              <w:t>www.meteorwanda.gov.rw</w:t>
            </w:r>
          </w:hyperlink>
        </w:p>
      </w:tc>
      <w:tc>
        <w:tcPr>
          <w:tcW w:w="1766" w:type="pct"/>
          <w:tcBorders>
            <w:top w:val="single" w:sz="6" w:space="0" w:color="auto"/>
          </w:tcBorders>
        </w:tcPr>
        <w:p w14:paraId="0E52A03A" w14:textId="77777777" w:rsidR="005E6080" w:rsidRPr="00085951" w:rsidRDefault="005E6080" w:rsidP="00D524B4">
          <w:pPr>
            <w:pStyle w:val="ListParagraph"/>
            <w:spacing w:before="0" w:beforeAutospacing="0" w:after="0" w:afterAutospacing="0" w:line="240" w:lineRule="auto"/>
            <w:ind w:left="3" w:right="72" w:hanging="3"/>
            <w:contextualSpacing w:val="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eastAsia="Calibri"/>
              <w:noProof/>
              <w:sz w:val="18"/>
              <w:szCs w:val="18"/>
              <w:lang w:val="en-GB" w:eastAsia="en-GB"/>
            </w:rPr>
            <w:drawing>
              <wp:inline distT="0" distB="0" distL="0" distR="0" wp14:anchorId="70382595" wp14:editId="3506CABA">
                <wp:extent cx="99060" cy="99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roofErr w:type="spellStart"/>
          <w:r w:rsidRPr="00085951">
            <w:rPr>
              <w:rFonts w:ascii="Times New Roman" w:eastAsia="Calibri" w:hAnsi="Times New Roman"/>
              <w:sz w:val="18"/>
              <w:szCs w:val="18"/>
            </w:rPr>
            <w:t>MeteoRwanda</w:t>
          </w:r>
          <w:proofErr w:type="spellEnd"/>
          <w:r w:rsidRPr="00085951">
            <w:rPr>
              <w:rFonts w:ascii="Times New Roman" w:eastAsia="Calibri" w:hAnsi="Times New Roman"/>
              <w:sz w:val="18"/>
              <w:szCs w:val="18"/>
            </w:rPr>
            <w:t xml:space="preserve"> | </w:t>
          </w:r>
          <w:r w:rsidRPr="00085951">
            <w:rPr>
              <w:noProof/>
              <w:sz w:val="18"/>
              <w:szCs w:val="18"/>
              <w:lang w:val="en-GB" w:eastAsia="en-GB"/>
            </w:rPr>
            <w:drawing>
              <wp:inline distT="0" distB="0" distL="0" distR="0" wp14:anchorId="609C1650" wp14:editId="5F10E59C">
                <wp:extent cx="95250" cy="95250"/>
                <wp:effectExtent l="0" t="0" r="0" b="0"/>
                <wp:docPr id="64" name="Picture 64" descr="https://meteorwanda.gov.rw/fileadmin/user_upload/fac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teorwanda.gov.rw/fileadmin/user_upload/facebook.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085951">
            <w:rPr>
              <w:rFonts w:eastAsia="Calibri"/>
              <w:sz w:val="18"/>
              <w:szCs w:val="18"/>
            </w:rPr>
            <w:t>Meteo Rwanda</w:t>
          </w:r>
        </w:p>
        <w:p w14:paraId="12D998EE" w14:textId="77777777" w:rsidR="005E6080" w:rsidRPr="00085951" w:rsidRDefault="005E6080" w:rsidP="00D524B4">
          <w:pPr>
            <w:pStyle w:val="ListParagraph"/>
            <w:spacing w:before="0" w:beforeAutospacing="0" w:after="0" w:afterAutospacing="0" w:line="276" w:lineRule="auto"/>
            <w:ind w:left="744" w:right="72"/>
            <w:contextualSpacing w:val="0"/>
            <w:jc w:val="left"/>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ascii="Times New Roman" w:eastAsia="Calibri" w:hAnsi="Times New Roman"/>
              <w:sz w:val="18"/>
              <w:szCs w:val="18"/>
            </w:rPr>
            <w:t>Toll Free: 6080</w:t>
          </w:r>
        </w:p>
      </w:tc>
    </w:tr>
  </w:tbl>
  <w:p w14:paraId="04BD7D0F" w14:textId="77777777" w:rsidR="005E6080" w:rsidRDefault="005E6080" w:rsidP="00A40D0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C35F0" w14:textId="77777777" w:rsidR="00987DC4" w:rsidRDefault="00987DC4" w:rsidP="00A40D0E">
      <w:pPr>
        <w:spacing w:before="0" w:after="0"/>
      </w:pPr>
      <w:r>
        <w:separator/>
      </w:r>
    </w:p>
  </w:footnote>
  <w:footnote w:type="continuationSeparator" w:id="0">
    <w:p w14:paraId="22751430" w14:textId="77777777" w:rsidR="00987DC4" w:rsidRDefault="00987DC4" w:rsidP="00A40D0E">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1"/>
      <w:tblW w:w="5000" w:type="pct"/>
      <w:jc w:val="center"/>
      <w:tblBorders>
        <w:bottom w:val="single" w:sz="4" w:space="0" w:color="auto"/>
      </w:tblBorders>
      <w:tblLook w:val="04A0" w:firstRow="1" w:lastRow="0" w:firstColumn="1" w:lastColumn="0" w:noHBand="0" w:noVBand="1"/>
    </w:tblPr>
    <w:tblGrid>
      <w:gridCol w:w="4352"/>
      <w:gridCol w:w="6115"/>
    </w:tblGrid>
    <w:tr w:rsidR="005E6080" w:rsidRPr="00525BD3" w14:paraId="67BEE231" w14:textId="77777777" w:rsidTr="005E6080">
      <w:trPr>
        <w:cnfStyle w:val="100000000000" w:firstRow="1" w:lastRow="0" w:firstColumn="0" w:lastColumn="0" w:oddVBand="0" w:evenVBand="0" w:oddHBand="0"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079" w:type="pct"/>
          <w:tcBorders>
            <w:bottom w:val="single" w:sz="12" w:space="0" w:color="auto"/>
          </w:tcBorders>
        </w:tcPr>
        <w:p w14:paraId="33C7BBAA" w14:textId="77777777" w:rsidR="005E6080" w:rsidRPr="00525BD3" w:rsidRDefault="005E6080" w:rsidP="00656F78">
          <w:pPr>
            <w:tabs>
              <w:tab w:val="center" w:pos="4680"/>
              <w:tab w:val="right" w:pos="9360"/>
            </w:tabs>
            <w:spacing w:before="0" w:after="0" w:line="360" w:lineRule="auto"/>
            <w:jc w:val="left"/>
            <w:rPr>
              <w:rFonts w:ascii="Calibri" w:eastAsia="Calibri" w:hAnsi="Calibri"/>
              <w:sz w:val="22"/>
              <w:szCs w:val="22"/>
              <w:lang w:val="en-US"/>
            </w:rPr>
          </w:pPr>
          <w:r>
            <w:rPr>
              <w:rFonts w:ascii="Calibri" w:eastAsia="Calibri" w:hAnsi="Calibri"/>
              <w:noProof/>
              <w:sz w:val="22"/>
              <w:szCs w:val="22"/>
              <w:lang w:eastAsia="en-GB"/>
            </w:rPr>
            <w:drawing>
              <wp:inline distT="0" distB="0" distL="0" distR="0" wp14:anchorId="1DE1913E" wp14:editId="718DC3CC">
                <wp:extent cx="829310" cy="9086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310" cy="908685"/>
                        </a:xfrm>
                        <a:prstGeom prst="rect">
                          <a:avLst/>
                        </a:prstGeom>
                        <a:noFill/>
                      </pic:spPr>
                    </pic:pic>
                  </a:graphicData>
                </a:graphic>
              </wp:inline>
            </w:drawing>
          </w:r>
        </w:p>
      </w:tc>
      <w:tc>
        <w:tcPr>
          <w:tcW w:w="2921" w:type="pct"/>
          <w:tcBorders>
            <w:bottom w:val="single" w:sz="12" w:space="0" w:color="auto"/>
          </w:tcBorders>
        </w:tcPr>
        <w:p w14:paraId="107729CC" w14:textId="77777777" w:rsidR="005E6080" w:rsidRDefault="005E6080"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color w:val="FF0000"/>
              <w:sz w:val="18"/>
              <w:szCs w:val="22"/>
              <w:lang w:val="en-US"/>
            </w:rPr>
          </w:pPr>
          <w:r w:rsidRPr="00525BD3">
            <w:rPr>
              <w:rFonts w:eastAsia="Calibri"/>
              <w:noProof/>
              <w:sz w:val="22"/>
              <w:szCs w:val="22"/>
              <w:lang w:eastAsia="en-GB"/>
            </w:rPr>
            <w:drawing>
              <wp:inline distT="0" distB="0" distL="0" distR="0" wp14:anchorId="669D65DD" wp14:editId="3F59B9C2">
                <wp:extent cx="1852654" cy="730165"/>
                <wp:effectExtent l="0" t="0" r="0" b="0"/>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2215" cy="761522"/>
                        </a:xfrm>
                        <a:prstGeom prst="rect">
                          <a:avLst/>
                        </a:prstGeom>
                        <a:noFill/>
                        <a:ln>
                          <a:noFill/>
                        </a:ln>
                      </pic:spPr>
                    </pic:pic>
                  </a:graphicData>
                </a:graphic>
              </wp:inline>
            </w:drawing>
          </w:r>
        </w:p>
        <w:p w14:paraId="468B4410" w14:textId="77777777" w:rsidR="005E6080" w:rsidRPr="00CA57AB" w:rsidRDefault="005E6080"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sz w:val="20"/>
              <w:szCs w:val="20"/>
              <w:lang w:val="en-US"/>
            </w:rPr>
          </w:pPr>
          <w:r w:rsidRPr="00CA57AB">
            <w:rPr>
              <w:rFonts w:eastAsia="Calibri"/>
              <w:noProof/>
              <w:color w:val="FF0000"/>
              <w:sz w:val="20"/>
              <w:szCs w:val="20"/>
              <w:lang w:val="en-US"/>
            </w:rPr>
            <w:t>RS ISO 9001:2015 CERTIFIED</w:t>
          </w:r>
        </w:p>
      </w:tc>
    </w:tr>
  </w:tbl>
  <w:p w14:paraId="20F85D7A" w14:textId="77777777" w:rsidR="005E6080" w:rsidRDefault="005E6080" w:rsidP="00A40D0E">
    <w:pPr>
      <w:pStyle w:val="Header"/>
      <w:spacing w:before="0" w:after="0"/>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72564"/>
    <w:multiLevelType w:val="hybridMultilevel"/>
    <w:tmpl w:val="57BC2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B274AA"/>
    <w:multiLevelType w:val="hybridMultilevel"/>
    <w:tmpl w:val="ED94CC94"/>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 w15:restartNumberingAfterBreak="0">
    <w:nsid w:val="1D852762"/>
    <w:multiLevelType w:val="hybridMultilevel"/>
    <w:tmpl w:val="50FE9668"/>
    <w:lvl w:ilvl="0" w:tplc="45DEC8F0">
      <w:start w:val="1"/>
      <w:numFmt w:val="decimal"/>
      <w:lvlText w:val="%1."/>
      <w:lvlJc w:val="left"/>
      <w:pPr>
        <w:ind w:left="3" w:hanging="360"/>
      </w:pPr>
      <w:rPr>
        <w:rFonts w:hint="default"/>
      </w:rPr>
    </w:lvl>
    <w:lvl w:ilvl="1" w:tplc="04090019" w:tentative="1">
      <w:start w:val="1"/>
      <w:numFmt w:val="lowerLetter"/>
      <w:lvlText w:val="%2."/>
      <w:lvlJc w:val="left"/>
      <w:pPr>
        <w:ind w:left="723" w:hanging="360"/>
      </w:pPr>
    </w:lvl>
    <w:lvl w:ilvl="2" w:tplc="0409001B" w:tentative="1">
      <w:start w:val="1"/>
      <w:numFmt w:val="lowerRoman"/>
      <w:lvlText w:val="%3."/>
      <w:lvlJc w:val="right"/>
      <w:pPr>
        <w:ind w:left="1443" w:hanging="180"/>
      </w:pPr>
    </w:lvl>
    <w:lvl w:ilvl="3" w:tplc="0409000F" w:tentative="1">
      <w:start w:val="1"/>
      <w:numFmt w:val="decimal"/>
      <w:lvlText w:val="%4."/>
      <w:lvlJc w:val="left"/>
      <w:pPr>
        <w:ind w:left="2163" w:hanging="360"/>
      </w:pPr>
    </w:lvl>
    <w:lvl w:ilvl="4" w:tplc="04090019" w:tentative="1">
      <w:start w:val="1"/>
      <w:numFmt w:val="lowerLetter"/>
      <w:lvlText w:val="%5."/>
      <w:lvlJc w:val="left"/>
      <w:pPr>
        <w:ind w:left="2883" w:hanging="360"/>
      </w:pPr>
    </w:lvl>
    <w:lvl w:ilvl="5" w:tplc="0409001B" w:tentative="1">
      <w:start w:val="1"/>
      <w:numFmt w:val="lowerRoman"/>
      <w:lvlText w:val="%6."/>
      <w:lvlJc w:val="right"/>
      <w:pPr>
        <w:ind w:left="3603" w:hanging="180"/>
      </w:pPr>
    </w:lvl>
    <w:lvl w:ilvl="6" w:tplc="0409000F" w:tentative="1">
      <w:start w:val="1"/>
      <w:numFmt w:val="decimal"/>
      <w:lvlText w:val="%7."/>
      <w:lvlJc w:val="left"/>
      <w:pPr>
        <w:ind w:left="4323" w:hanging="360"/>
      </w:pPr>
    </w:lvl>
    <w:lvl w:ilvl="7" w:tplc="04090019" w:tentative="1">
      <w:start w:val="1"/>
      <w:numFmt w:val="lowerLetter"/>
      <w:lvlText w:val="%8."/>
      <w:lvlJc w:val="left"/>
      <w:pPr>
        <w:ind w:left="5043" w:hanging="360"/>
      </w:pPr>
    </w:lvl>
    <w:lvl w:ilvl="8" w:tplc="0409001B" w:tentative="1">
      <w:start w:val="1"/>
      <w:numFmt w:val="lowerRoman"/>
      <w:lvlText w:val="%9."/>
      <w:lvlJc w:val="right"/>
      <w:pPr>
        <w:ind w:left="5763" w:hanging="180"/>
      </w:pPr>
    </w:lvl>
  </w:abstractNum>
  <w:abstractNum w:abstractNumId="3" w15:restartNumberingAfterBreak="0">
    <w:nsid w:val="36AB75AD"/>
    <w:multiLevelType w:val="hybridMultilevel"/>
    <w:tmpl w:val="5AD86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950F78"/>
    <w:multiLevelType w:val="multilevel"/>
    <w:tmpl w:val="0C2C4D9E"/>
    <w:lvl w:ilvl="0">
      <w:start w:val="1"/>
      <w:numFmt w:val="decimal"/>
      <w:lvlText w:val="%1."/>
      <w:lvlJc w:val="left"/>
      <w:pPr>
        <w:ind w:left="72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D27698C"/>
    <w:multiLevelType w:val="hybridMultilevel"/>
    <w:tmpl w:val="CE8A43BC"/>
    <w:lvl w:ilvl="0" w:tplc="04090003">
      <w:start w:val="1"/>
      <w:numFmt w:val="bullet"/>
      <w:lvlText w:val="o"/>
      <w:lvlJc w:val="left"/>
      <w:pPr>
        <w:ind w:left="2710" w:hanging="360"/>
      </w:pPr>
      <w:rPr>
        <w:rFonts w:ascii="Courier New" w:hAnsi="Courier New" w:cs="Courier New" w:hint="default"/>
      </w:rPr>
    </w:lvl>
    <w:lvl w:ilvl="1" w:tplc="08090003" w:tentative="1">
      <w:start w:val="1"/>
      <w:numFmt w:val="bullet"/>
      <w:lvlText w:val="o"/>
      <w:lvlJc w:val="left"/>
      <w:pPr>
        <w:ind w:left="3430" w:hanging="360"/>
      </w:pPr>
      <w:rPr>
        <w:rFonts w:ascii="Courier New" w:hAnsi="Courier New" w:cs="Courier New" w:hint="default"/>
      </w:rPr>
    </w:lvl>
    <w:lvl w:ilvl="2" w:tplc="08090005" w:tentative="1">
      <w:start w:val="1"/>
      <w:numFmt w:val="bullet"/>
      <w:lvlText w:val=""/>
      <w:lvlJc w:val="left"/>
      <w:pPr>
        <w:ind w:left="4150" w:hanging="360"/>
      </w:pPr>
      <w:rPr>
        <w:rFonts w:ascii="Wingdings" w:hAnsi="Wingdings" w:hint="default"/>
      </w:rPr>
    </w:lvl>
    <w:lvl w:ilvl="3" w:tplc="08090001" w:tentative="1">
      <w:start w:val="1"/>
      <w:numFmt w:val="bullet"/>
      <w:lvlText w:val=""/>
      <w:lvlJc w:val="left"/>
      <w:pPr>
        <w:ind w:left="4870" w:hanging="360"/>
      </w:pPr>
      <w:rPr>
        <w:rFonts w:ascii="Symbol" w:hAnsi="Symbol" w:hint="default"/>
      </w:rPr>
    </w:lvl>
    <w:lvl w:ilvl="4" w:tplc="08090003" w:tentative="1">
      <w:start w:val="1"/>
      <w:numFmt w:val="bullet"/>
      <w:lvlText w:val="o"/>
      <w:lvlJc w:val="left"/>
      <w:pPr>
        <w:ind w:left="5590" w:hanging="360"/>
      </w:pPr>
      <w:rPr>
        <w:rFonts w:ascii="Courier New" w:hAnsi="Courier New" w:cs="Courier New" w:hint="default"/>
      </w:rPr>
    </w:lvl>
    <w:lvl w:ilvl="5" w:tplc="08090005" w:tentative="1">
      <w:start w:val="1"/>
      <w:numFmt w:val="bullet"/>
      <w:lvlText w:val=""/>
      <w:lvlJc w:val="left"/>
      <w:pPr>
        <w:ind w:left="6310" w:hanging="360"/>
      </w:pPr>
      <w:rPr>
        <w:rFonts w:ascii="Wingdings" w:hAnsi="Wingdings" w:hint="default"/>
      </w:rPr>
    </w:lvl>
    <w:lvl w:ilvl="6" w:tplc="08090001" w:tentative="1">
      <w:start w:val="1"/>
      <w:numFmt w:val="bullet"/>
      <w:lvlText w:val=""/>
      <w:lvlJc w:val="left"/>
      <w:pPr>
        <w:ind w:left="7030" w:hanging="360"/>
      </w:pPr>
      <w:rPr>
        <w:rFonts w:ascii="Symbol" w:hAnsi="Symbol" w:hint="default"/>
      </w:rPr>
    </w:lvl>
    <w:lvl w:ilvl="7" w:tplc="08090003" w:tentative="1">
      <w:start w:val="1"/>
      <w:numFmt w:val="bullet"/>
      <w:lvlText w:val="o"/>
      <w:lvlJc w:val="left"/>
      <w:pPr>
        <w:ind w:left="7750" w:hanging="360"/>
      </w:pPr>
      <w:rPr>
        <w:rFonts w:ascii="Courier New" w:hAnsi="Courier New" w:cs="Courier New" w:hint="default"/>
      </w:rPr>
    </w:lvl>
    <w:lvl w:ilvl="8" w:tplc="08090005" w:tentative="1">
      <w:start w:val="1"/>
      <w:numFmt w:val="bullet"/>
      <w:lvlText w:val=""/>
      <w:lvlJc w:val="left"/>
      <w:pPr>
        <w:ind w:left="8470" w:hanging="360"/>
      </w:pPr>
      <w:rPr>
        <w:rFonts w:ascii="Wingdings" w:hAnsi="Wingdings" w:hint="default"/>
      </w:rPr>
    </w:lvl>
  </w:abstractNum>
  <w:abstractNum w:abstractNumId="6" w15:restartNumberingAfterBreak="0">
    <w:nsid w:val="67946A21"/>
    <w:multiLevelType w:val="hybridMultilevel"/>
    <w:tmpl w:val="94E0F13C"/>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7" w15:restartNumberingAfterBreak="0">
    <w:nsid w:val="719F2FDC"/>
    <w:multiLevelType w:val="hybridMultilevel"/>
    <w:tmpl w:val="7DF6E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F97FE2"/>
    <w:multiLevelType w:val="hybridMultilevel"/>
    <w:tmpl w:val="9C4CB410"/>
    <w:lvl w:ilvl="0" w:tplc="630C5570">
      <w:start w:val="1"/>
      <w:numFmt w:val="lowerLetter"/>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DF3BD8"/>
    <w:multiLevelType w:val="hybridMultilevel"/>
    <w:tmpl w:val="8B9EC1D8"/>
    <w:lvl w:ilvl="0" w:tplc="0ABE85AC">
      <w:start w:val="1"/>
      <w:numFmt w:val="lowerLetter"/>
      <w:lvlText w:val="%1."/>
      <w:lvlJc w:val="left"/>
      <w:pPr>
        <w:ind w:left="1210" w:hanging="360"/>
      </w:pPr>
      <w:rPr>
        <w:rFonts w:ascii="Times New Roman" w:eastAsia="Times New Roman" w:hAnsi="Times New Roman" w:cs="Times New Roman"/>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num w:numId="1">
    <w:abstractNumId w:val="8"/>
  </w:num>
  <w:num w:numId="2">
    <w:abstractNumId w:val="4"/>
  </w:num>
  <w:num w:numId="3">
    <w:abstractNumId w:val="0"/>
  </w:num>
  <w:num w:numId="4">
    <w:abstractNumId w:val="2"/>
  </w:num>
  <w:num w:numId="5">
    <w:abstractNumId w:val="3"/>
  </w:num>
  <w:num w:numId="6">
    <w:abstractNumId w:val="7"/>
  </w:num>
  <w:num w:numId="7">
    <w:abstractNumId w:val="9"/>
  </w:num>
  <w:num w:numId="8">
    <w:abstractNumId w:val="6"/>
  </w:num>
  <w:num w:numId="9">
    <w:abstractNumId w:val="1"/>
  </w:num>
  <w:num w:numId="1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TA2MLcwtDAytzBV0lEKTi0uzszPAykwrgUA7ShLFCwAAAA="/>
  </w:docVars>
  <w:rsids>
    <w:rsidRoot w:val="00A40D0E"/>
    <w:rsid w:val="000032CB"/>
    <w:rsid w:val="00011A5E"/>
    <w:rsid w:val="00021471"/>
    <w:rsid w:val="00023A46"/>
    <w:rsid w:val="00024621"/>
    <w:rsid w:val="00024EC0"/>
    <w:rsid w:val="000332E3"/>
    <w:rsid w:val="000413BF"/>
    <w:rsid w:val="00052A2B"/>
    <w:rsid w:val="0005527C"/>
    <w:rsid w:val="0006203D"/>
    <w:rsid w:val="000651B3"/>
    <w:rsid w:val="00067216"/>
    <w:rsid w:val="00067D3A"/>
    <w:rsid w:val="0007262D"/>
    <w:rsid w:val="00072EEA"/>
    <w:rsid w:val="00085951"/>
    <w:rsid w:val="00097652"/>
    <w:rsid w:val="000A44B9"/>
    <w:rsid w:val="000C2F60"/>
    <w:rsid w:val="000C6215"/>
    <w:rsid w:val="000C6D62"/>
    <w:rsid w:val="000D46DE"/>
    <w:rsid w:val="000D6118"/>
    <w:rsid w:val="000D7064"/>
    <w:rsid w:val="000F1C18"/>
    <w:rsid w:val="00105DFC"/>
    <w:rsid w:val="00112097"/>
    <w:rsid w:val="0011763F"/>
    <w:rsid w:val="001212B0"/>
    <w:rsid w:val="00126580"/>
    <w:rsid w:val="001346AA"/>
    <w:rsid w:val="00137BD5"/>
    <w:rsid w:val="00145750"/>
    <w:rsid w:val="00160CA2"/>
    <w:rsid w:val="00162F20"/>
    <w:rsid w:val="00172442"/>
    <w:rsid w:val="00186628"/>
    <w:rsid w:val="00193041"/>
    <w:rsid w:val="001931E2"/>
    <w:rsid w:val="001A588A"/>
    <w:rsid w:val="001B21F5"/>
    <w:rsid w:val="001C129E"/>
    <w:rsid w:val="001C6FC9"/>
    <w:rsid w:val="001C79DD"/>
    <w:rsid w:val="001C7AA7"/>
    <w:rsid w:val="001D6E78"/>
    <w:rsid w:val="001E1D54"/>
    <w:rsid w:val="001E7AC2"/>
    <w:rsid w:val="001F0CB9"/>
    <w:rsid w:val="001F711F"/>
    <w:rsid w:val="00205DE7"/>
    <w:rsid w:val="00206609"/>
    <w:rsid w:val="00217A83"/>
    <w:rsid w:val="00225EBF"/>
    <w:rsid w:val="00226372"/>
    <w:rsid w:val="00234B5E"/>
    <w:rsid w:val="0023691F"/>
    <w:rsid w:val="0024437C"/>
    <w:rsid w:val="002458AF"/>
    <w:rsid w:val="0026286D"/>
    <w:rsid w:val="00276426"/>
    <w:rsid w:val="00290E41"/>
    <w:rsid w:val="002954A0"/>
    <w:rsid w:val="002969D4"/>
    <w:rsid w:val="0029726A"/>
    <w:rsid w:val="002A337E"/>
    <w:rsid w:val="002A57D7"/>
    <w:rsid w:val="002A5CAC"/>
    <w:rsid w:val="002A7BBD"/>
    <w:rsid w:val="002B041F"/>
    <w:rsid w:val="002B4752"/>
    <w:rsid w:val="002B5446"/>
    <w:rsid w:val="002B78DC"/>
    <w:rsid w:val="002B7990"/>
    <w:rsid w:val="002C2B20"/>
    <w:rsid w:val="002D2B75"/>
    <w:rsid w:val="002D5760"/>
    <w:rsid w:val="002E3432"/>
    <w:rsid w:val="002F20A1"/>
    <w:rsid w:val="002F3031"/>
    <w:rsid w:val="002F5683"/>
    <w:rsid w:val="00303731"/>
    <w:rsid w:val="003043A9"/>
    <w:rsid w:val="0031159A"/>
    <w:rsid w:val="00314586"/>
    <w:rsid w:val="0031709B"/>
    <w:rsid w:val="00327526"/>
    <w:rsid w:val="00340F17"/>
    <w:rsid w:val="0034596B"/>
    <w:rsid w:val="003524D3"/>
    <w:rsid w:val="003567B2"/>
    <w:rsid w:val="00357615"/>
    <w:rsid w:val="003628EF"/>
    <w:rsid w:val="00364A43"/>
    <w:rsid w:val="003767C3"/>
    <w:rsid w:val="003A05C6"/>
    <w:rsid w:val="003A0E58"/>
    <w:rsid w:val="003A6C3D"/>
    <w:rsid w:val="003B146C"/>
    <w:rsid w:val="003B49AB"/>
    <w:rsid w:val="003C0D04"/>
    <w:rsid w:val="003C6E0E"/>
    <w:rsid w:val="003F3B9F"/>
    <w:rsid w:val="00403730"/>
    <w:rsid w:val="00403E4A"/>
    <w:rsid w:val="0040496F"/>
    <w:rsid w:val="00406A88"/>
    <w:rsid w:val="00425094"/>
    <w:rsid w:val="004250D3"/>
    <w:rsid w:val="00432C00"/>
    <w:rsid w:val="0043698F"/>
    <w:rsid w:val="00441C76"/>
    <w:rsid w:val="00455D83"/>
    <w:rsid w:val="004645A5"/>
    <w:rsid w:val="00464CA0"/>
    <w:rsid w:val="00472D2F"/>
    <w:rsid w:val="00474E14"/>
    <w:rsid w:val="004775CB"/>
    <w:rsid w:val="00480503"/>
    <w:rsid w:val="00487498"/>
    <w:rsid w:val="00494C50"/>
    <w:rsid w:val="00494E6C"/>
    <w:rsid w:val="004A3947"/>
    <w:rsid w:val="004A463D"/>
    <w:rsid w:val="004B0A92"/>
    <w:rsid w:val="004B5B7A"/>
    <w:rsid w:val="004B6C07"/>
    <w:rsid w:val="004C30F2"/>
    <w:rsid w:val="004C3C49"/>
    <w:rsid w:val="004D70DE"/>
    <w:rsid w:val="004E3139"/>
    <w:rsid w:val="004F039C"/>
    <w:rsid w:val="004F1C04"/>
    <w:rsid w:val="00500785"/>
    <w:rsid w:val="00502C9C"/>
    <w:rsid w:val="005030EA"/>
    <w:rsid w:val="005032D1"/>
    <w:rsid w:val="00506DEA"/>
    <w:rsid w:val="00507232"/>
    <w:rsid w:val="005112A9"/>
    <w:rsid w:val="005374BB"/>
    <w:rsid w:val="00547A45"/>
    <w:rsid w:val="00551961"/>
    <w:rsid w:val="00564B1F"/>
    <w:rsid w:val="00566D27"/>
    <w:rsid w:val="005670AB"/>
    <w:rsid w:val="00574680"/>
    <w:rsid w:val="00587225"/>
    <w:rsid w:val="0059573B"/>
    <w:rsid w:val="005A56F2"/>
    <w:rsid w:val="005B7F4F"/>
    <w:rsid w:val="005D1036"/>
    <w:rsid w:val="005E6080"/>
    <w:rsid w:val="005F295A"/>
    <w:rsid w:val="005F4828"/>
    <w:rsid w:val="0060102F"/>
    <w:rsid w:val="00601A9C"/>
    <w:rsid w:val="00603A75"/>
    <w:rsid w:val="00605A0C"/>
    <w:rsid w:val="00624F7F"/>
    <w:rsid w:val="0064054E"/>
    <w:rsid w:val="00641653"/>
    <w:rsid w:val="006447D9"/>
    <w:rsid w:val="006475E6"/>
    <w:rsid w:val="006517CD"/>
    <w:rsid w:val="00652020"/>
    <w:rsid w:val="00656F78"/>
    <w:rsid w:val="0066013B"/>
    <w:rsid w:val="00664C02"/>
    <w:rsid w:val="00667F9B"/>
    <w:rsid w:val="00673C93"/>
    <w:rsid w:val="00677A92"/>
    <w:rsid w:val="006869BB"/>
    <w:rsid w:val="0069141C"/>
    <w:rsid w:val="006B47C7"/>
    <w:rsid w:val="006D2CCC"/>
    <w:rsid w:val="006E1A58"/>
    <w:rsid w:val="007002FE"/>
    <w:rsid w:val="00703124"/>
    <w:rsid w:val="00707CE8"/>
    <w:rsid w:val="00712186"/>
    <w:rsid w:val="007215AC"/>
    <w:rsid w:val="00721F35"/>
    <w:rsid w:val="00732A9E"/>
    <w:rsid w:val="007408C9"/>
    <w:rsid w:val="00752E67"/>
    <w:rsid w:val="00756D91"/>
    <w:rsid w:val="0076298E"/>
    <w:rsid w:val="00776118"/>
    <w:rsid w:val="007770D6"/>
    <w:rsid w:val="00777715"/>
    <w:rsid w:val="00780BED"/>
    <w:rsid w:val="007823A9"/>
    <w:rsid w:val="00783B50"/>
    <w:rsid w:val="00795C33"/>
    <w:rsid w:val="007A3D6F"/>
    <w:rsid w:val="007B6602"/>
    <w:rsid w:val="007D06D4"/>
    <w:rsid w:val="007D3DCB"/>
    <w:rsid w:val="007D430A"/>
    <w:rsid w:val="007D60AC"/>
    <w:rsid w:val="007D6A10"/>
    <w:rsid w:val="007D7F53"/>
    <w:rsid w:val="007E1639"/>
    <w:rsid w:val="007F016A"/>
    <w:rsid w:val="007F4B8C"/>
    <w:rsid w:val="00800479"/>
    <w:rsid w:val="00800996"/>
    <w:rsid w:val="00805A8C"/>
    <w:rsid w:val="00806AC4"/>
    <w:rsid w:val="0081208F"/>
    <w:rsid w:val="00815463"/>
    <w:rsid w:val="00817E47"/>
    <w:rsid w:val="00823E74"/>
    <w:rsid w:val="008265F4"/>
    <w:rsid w:val="0083217D"/>
    <w:rsid w:val="008427C0"/>
    <w:rsid w:val="0085063E"/>
    <w:rsid w:val="00851A79"/>
    <w:rsid w:val="008528BF"/>
    <w:rsid w:val="00856BCD"/>
    <w:rsid w:val="00862369"/>
    <w:rsid w:val="00867D97"/>
    <w:rsid w:val="008719DB"/>
    <w:rsid w:val="00877E8D"/>
    <w:rsid w:val="0088047D"/>
    <w:rsid w:val="00892709"/>
    <w:rsid w:val="00893C45"/>
    <w:rsid w:val="008A2373"/>
    <w:rsid w:val="008A28E8"/>
    <w:rsid w:val="008A6144"/>
    <w:rsid w:val="008B0BA2"/>
    <w:rsid w:val="008B704F"/>
    <w:rsid w:val="008C535D"/>
    <w:rsid w:val="008D2D69"/>
    <w:rsid w:val="008D3A39"/>
    <w:rsid w:val="008D6CC9"/>
    <w:rsid w:val="008D7AD3"/>
    <w:rsid w:val="008F0237"/>
    <w:rsid w:val="008F1F2A"/>
    <w:rsid w:val="00907E6C"/>
    <w:rsid w:val="009149C2"/>
    <w:rsid w:val="00914FE0"/>
    <w:rsid w:val="009165D4"/>
    <w:rsid w:val="00921477"/>
    <w:rsid w:val="009217A7"/>
    <w:rsid w:val="00922573"/>
    <w:rsid w:val="00940968"/>
    <w:rsid w:val="00946681"/>
    <w:rsid w:val="00946E1B"/>
    <w:rsid w:val="009470F8"/>
    <w:rsid w:val="00956913"/>
    <w:rsid w:val="00961EB3"/>
    <w:rsid w:val="009655EB"/>
    <w:rsid w:val="00983573"/>
    <w:rsid w:val="00987DC4"/>
    <w:rsid w:val="00987F9E"/>
    <w:rsid w:val="009A0D0B"/>
    <w:rsid w:val="009E5CC2"/>
    <w:rsid w:val="009F3631"/>
    <w:rsid w:val="009F79C8"/>
    <w:rsid w:val="00A02FE3"/>
    <w:rsid w:val="00A106DB"/>
    <w:rsid w:val="00A208AD"/>
    <w:rsid w:val="00A2315C"/>
    <w:rsid w:val="00A260BE"/>
    <w:rsid w:val="00A31E82"/>
    <w:rsid w:val="00A40D0E"/>
    <w:rsid w:val="00A443E4"/>
    <w:rsid w:val="00A50D4E"/>
    <w:rsid w:val="00A531D2"/>
    <w:rsid w:val="00A54362"/>
    <w:rsid w:val="00A705CD"/>
    <w:rsid w:val="00A85108"/>
    <w:rsid w:val="00A97F7B"/>
    <w:rsid w:val="00AA6B00"/>
    <w:rsid w:val="00AB6A36"/>
    <w:rsid w:val="00AC24B5"/>
    <w:rsid w:val="00AD0591"/>
    <w:rsid w:val="00AD3ACF"/>
    <w:rsid w:val="00AF74D9"/>
    <w:rsid w:val="00B1127F"/>
    <w:rsid w:val="00B311C4"/>
    <w:rsid w:val="00B32AE8"/>
    <w:rsid w:val="00B36A5B"/>
    <w:rsid w:val="00B3745F"/>
    <w:rsid w:val="00B40160"/>
    <w:rsid w:val="00B42E90"/>
    <w:rsid w:val="00B44D27"/>
    <w:rsid w:val="00B45266"/>
    <w:rsid w:val="00B45AEE"/>
    <w:rsid w:val="00B4764D"/>
    <w:rsid w:val="00B51E4A"/>
    <w:rsid w:val="00B5550F"/>
    <w:rsid w:val="00B71E75"/>
    <w:rsid w:val="00B813FC"/>
    <w:rsid w:val="00B87F9A"/>
    <w:rsid w:val="00BA4FEE"/>
    <w:rsid w:val="00BA661C"/>
    <w:rsid w:val="00BC0542"/>
    <w:rsid w:val="00BD041A"/>
    <w:rsid w:val="00BE0C3A"/>
    <w:rsid w:val="00BE3E2C"/>
    <w:rsid w:val="00BE666A"/>
    <w:rsid w:val="00BE6DDF"/>
    <w:rsid w:val="00BE7082"/>
    <w:rsid w:val="00BF49F2"/>
    <w:rsid w:val="00C12CE0"/>
    <w:rsid w:val="00C219C5"/>
    <w:rsid w:val="00C55B5C"/>
    <w:rsid w:val="00C62D99"/>
    <w:rsid w:val="00C74E50"/>
    <w:rsid w:val="00C84A3A"/>
    <w:rsid w:val="00C8599C"/>
    <w:rsid w:val="00C954AC"/>
    <w:rsid w:val="00CA4425"/>
    <w:rsid w:val="00CA4ED1"/>
    <w:rsid w:val="00CA57AB"/>
    <w:rsid w:val="00CA700C"/>
    <w:rsid w:val="00CC7B19"/>
    <w:rsid w:val="00CD1F8A"/>
    <w:rsid w:val="00CD4DC9"/>
    <w:rsid w:val="00CD7B0A"/>
    <w:rsid w:val="00CE5735"/>
    <w:rsid w:val="00CE6B48"/>
    <w:rsid w:val="00D0463F"/>
    <w:rsid w:val="00D06E41"/>
    <w:rsid w:val="00D10986"/>
    <w:rsid w:val="00D115D5"/>
    <w:rsid w:val="00D14962"/>
    <w:rsid w:val="00D14DB0"/>
    <w:rsid w:val="00D201EE"/>
    <w:rsid w:val="00D20393"/>
    <w:rsid w:val="00D23269"/>
    <w:rsid w:val="00D2585A"/>
    <w:rsid w:val="00D31C9A"/>
    <w:rsid w:val="00D31E9A"/>
    <w:rsid w:val="00D33373"/>
    <w:rsid w:val="00D415FE"/>
    <w:rsid w:val="00D46519"/>
    <w:rsid w:val="00D479FF"/>
    <w:rsid w:val="00D50E0C"/>
    <w:rsid w:val="00D524B4"/>
    <w:rsid w:val="00D62668"/>
    <w:rsid w:val="00D64D39"/>
    <w:rsid w:val="00D82A6F"/>
    <w:rsid w:val="00D849BF"/>
    <w:rsid w:val="00D87FD8"/>
    <w:rsid w:val="00D91C0A"/>
    <w:rsid w:val="00D95039"/>
    <w:rsid w:val="00DB2D1D"/>
    <w:rsid w:val="00DC6127"/>
    <w:rsid w:val="00DC63FA"/>
    <w:rsid w:val="00DC70EB"/>
    <w:rsid w:val="00DD1C39"/>
    <w:rsid w:val="00DD1E4F"/>
    <w:rsid w:val="00DD2B53"/>
    <w:rsid w:val="00DD3717"/>
    <w:rsid w:val="00DD5800"/>
    <w:rsid w:val="00DF5129"/>
    <w:rsid w:val="00E0364E"/>
    <w:rsid w:val="00E03E47"/>
    <w:rsid w:val="00E147B5"/>
    <w:rsid w:val="00E15982"/>
    <w:rsid w:val="00E2096C"/>
    <w:rsid w:val="00E32346"/>
    <w:rsid w:val="00E3453D"/>
    <w:rsid w:val="00E37E1E"/>
    <w:rsid w:val="00E40D4D"/>
    <w:rsid w:val="00E4243E"/>
    <w:rsid w:val="00E52FCD"/>
    <w:rsid w:val="00E557CB"/>
    <w:rsid w:val="00E63999"/>
    <w:rsid w:val="00E708B6"/>
    <w:rsid w:val="00E717E6"/>
    <w:rsid w:val="00E722AD"/>
    <w:rsid w:val="00E73C7F"/>
    <w:rsid w:val="00E77D3B"/>
    <w:rsid w:val="00EA0E1C"/>
    <w:rsid w:val="00EA7AAE"/>
    <w:rsid w:val="00EB2596"/>
    <w:rsid w:val="00EE06FA"/>
    <w:rsid w:val="00EE117F"/>
    <w:rsid w:val="00EE191E"/>
    <w:rsid w:val="00EE24D7"/>
    <w:rsid w:val="00EE7946"/>
    <w:rsid w:val="00EF07A6"/>
    <w:rsid w:val="00EF57D9"/>
    <w:rsid w:val="00F029CE"/>
    <w:rsid w:val="00F269FF"/>
    <w:rsid w:val="00F37337"/>
    <w:rsid w:val="00F44C9F"/>
    <w:rsid w:val="00F5338B"/>
    <w:rsid w:val="00F54DC8"/>
    <w:rsid w:val="00F60A11"/>
    <w:rsid w:val="00F662AB"/>
    <w:rsid w:val="00F70897"/>
    <w:rsid w:val="00F71C58"/>
    <w:rsid w:val="00F8076B"/>
    <w:rsid w:val="00F81970"/>
    <w:rsid w:val="00F8290D"/>
    <w:rsid w:val="00F8359F"/>
    <w:rsid w:val="00F901CA"/>
    <w:rsid w:val="00F93B1C"/>
    <w:rsid w:val="00F94E7D"/>
    <w:rsid w:val="00F9572D"/>
    <w:rsid w:val="00FA29DA"/>
    <w:rsid w:val="00FB175F"/>
    <w:rsid w:val="00FB2DE1"/>
    <w:rsid w:val="00FB40D4"/>
    <w:rsid w:val="00FC2306"/>
    <w:rsid w:val="00FD5584"/>
    <w:rsid w:val="00FD64AC"/>
    <w:rsid w:val="00FE1805"/>
    <w:rsid w:val="00FE5C9D"/>
    <w:rsid w:val="00FE6B64"/>
    <w:rsid w:val="00FF6FB8"/>
    <w:rsid w:val="00FF7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E97EDD"/>
  <w15:chartTrackingRefBased/>
  <w15:docId w15:val="{818CE1EA-3AFB-461B-9627-D4A7CB82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D0E"/>
    <w:pPr>
      <w:spacing w:before="240" w:beforeAutospacing="0" w:after="200" w:afterAutospacing="0"/>
      <w:ind w:left="357" w:hanging="357"/>
      <w:jc w:val="both"/>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907E6C"/>
    <w:pPr>
      <w:keepNext/>
      <w:keepLines/>
      <w:spacing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0E"/>
    <w:pPr>
      <w:tabs>
        <w:tab w:val="center" w:pos="4680"/>
        <w:tab w:val="right" w:pos="9360"/>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A40D0E"/>
    <w:rPr>
      <w:rFonts w:ascii="Calibri" w:eastAsia="Calibri" w:hAnsi="Calibri" w:cs="Times New Roman"/>
      <w:lang w:eastAsia="en-US"/>
    </w:rPr>
  </w:style>
  <w:style w:type="table" w:styleId="PlainTable4">
    <w:name w:val="Plain Table 4"/>
    <w:basedOn w:val="TableNormal"/>
    <w:uiPriority w:val="44"/>
    <w:rsid w:val="00A40D0E"/>
    <w:pPr>
      <w:spacing w:before="240" w:beforeAutospacing="0" w:after="0" w:afterAutospacing="0"/>
      <w:ind w:left="357" w:hanging="357"/>
      <w:jc w:val="both"/>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0D0E"/>
    <w:pPr>
      <w:tabs>
        <w:tab w:val="center" w:pos="4680"/>
        <w:tab w:val="right" w:pos="9360"/>
      </w:tabs>
      <w:spacing w:before="0" w:after="0"/>
    </w:pPr>
  </w:style>
  <w:style w:type="character" w:customStyle="1" w:styleId="FooterChar">
    <w:name w:val="Footer Char"/>
    <w:basedOn w:val="DefaultParagraphFont"/>
    <w:link w:val="Footer"/>
    <w:uiPriority w:val="99"/>
    <w:rsid w:val="00A40D0E"/>
    <w:rPr>
      <w:rFonts w:ascii="Times New Roman" w:eastAsia="Times New Roman" w:hAnsi="Times New Roman" w:cs="Times New Roman"/>
      <w:sz w:val="24"/>
      <w:szCs w:val="24"/>
      <w:lang w:val="en-GB" w:eastAsia="en-US"/>
    </w:rPr>
  </w:style>
  <w:style w:type="paragraph" w:styleId="NoSpacing">
    <w:name w:val="No Spacing"/>
    <w:link w:val="NoSpacingChar"/>
    <w:uiPriority w:val="1"/>
    <w:qFormat/>
    <w:rsid w:val="00A40D0E"/>
    <w:pPr>
      <w:spacing w:before="0" w:beforeAutospacing="0" w:after="0" w:afterAutospacing="0"/>
    </w:pPr>
    <w:rPr>
      <w:lang w:eastAsia="en-US"/>
    </w:rPr>
  </w:style>
  <w:style w:type="character" w:customStyle="1" w:styleId="NoSpacingChar">
    <w:name w:val="No Spacing Char"/>
    <w:basedOn w:val="DefaultParagraphFont"/>
    <w:link w:val="NoSpacing"/>
    <w:uiPriority w:val="1"/>
    <w:rsid w:val="00A40D0E"/>
    <w:rPr>
      <w:lang w:eastAsia="en-US"/>
    </w:rPr>
  </w:style>
  <w:style w:type="character" w:styleId="Hyperlink">
    <w:name w:val="Hyperlink"/>
    <w:basedOn w:val="DefaultParagraphFont"/>
    <w:uiPriority w:val="99"/>
    <w:unhideWhenUsed/>
    <w:rsid w:val="00A40D0E"/>
    <w:rPr>
      <w:color w:val="0563C1" w:themeColor="hyperlink"/>
      <w:u w:val="singl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Ha"/>
    <w:basedOn w:val="Normal"/>
    <w:link w:val="ListParagraphChar"/>
    <w:uiPriority w:val="34"/>
    <w:qFormat/>
    <w:rsid w:val="00A40D0E"/>
    <w:pPr>
      <w:spacing w:before="100" w:beforeAutospacing="1" w:after="100" w:afterAutospacing="1" w:line="360" w:lineRule="auto"/>
      <w:ind w:left="720" w:firstLine="0"/>
      <w:contextualSpacing/>
    </w:pPr>
    <w:rPr>
      <w:rFonts w:ascii="Cambria" w:eastAsia="MS Mincho" w:hAnsi="Cambria"/>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Ha Char"/>
    <w:link w:val="ListParagraph"/>
    <w:uiPriority w:val="34"/>
    <w:locked/>
    <w:rsid w:val="00A40D0E"/>
    <w:rPr>
      <w:rFonts w:ascii="Cambria" w:eastAsia="MS Mincho" w:hAnsi="Cambria" w:cs="Times New Roman"/>
      <w:sz w:val="24"/>
      <w:szCs w:val="24"/>
      <w:lang w:eastAsia="en-US"/>
    </w:rPr>
  </w:style>
  <w:style w:type="paragraph" w:styleId="Title">
    <w:name w:val="Title"/>
    <w:basedOn w:val="Normal"/>
    <w:next w:val="Normal"/>
    <w:link w:val="TitleChar"/>
    <w:uiPriority w:val="10"/>
    <w:qFormat/>
    <w:rsid w:val="002B78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8DC"/>
    <w:rPr>
      <w:rFonts w:asciiTheme="majorHAnsi" w:eastAsiaTheme="majorEastAsia" w:hAnsiTheme="majorHAnsi" w:cstheme="majorBidi"/>
      <w:spacing w:val="-10"/>
      <w:kern w:val="28"/>
      <w:sz w:val="56"/>
      <w:szCs w:val="56"/>
      <w:lang w:val="en-GB" w:eastAsia="en-US"/>
    </w:rPr>
  </w:style>
  <w:style w:type="table" w:styleId="TableGrid">
    <w:name w:val="Table Grid"/>
    <w:basedOn w:val="TableNormal"/>
    <w:uiPriority w:val="39"/>
    <w:rsid w:val="00D524B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24B4"/>
    <w:rPr>
      <w:sz w:val="16"/>
      <w:szCs w:val="16"/>
    </w:rPr>
  </w:style>
  <w:style w:type="paragraph" w:styleId="CommentText">
    <w:name w:val="annotation text"/>
    <w:basedOn w:val="Normal"/>
    <w:link w:val="CommentTextChar"/>
    <w:uiPriority w:val="99"/>
    <w:semiHidden/>
    <w:unhideWhenUsed/>
    <w:rsid w:val="00D524B4"/>
    <w:rPr>
      <w:sz w:val="20"/>
      <w:szCs w:val="20"/>
    </w:rPr>
  </w:style>
  <w:style w:type="character" w:customStyle="1" w:styleId="CommentTextChar">
    <w:name w:val="Comment Text Char"/>
    <w:basedOn w:val="DefaultParagraphFont"/>
    <w:link w:val="CommentText"/>
    <w:uiPriority w:val="99"/>
    <w:semiHidden/>
    <w:rsid w:val="00D524B4"/>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524B4"/>
    <w:rPr>
      <w:b/>
      <w:bCs/>
    </w:rPr>
  </w:style>
  <w:style w:type="character" w:customStyle="1" w:styleId="CommentSubjectChar">
    <w:name w:val="Comment Subject Char"/>
    <w:basedOn w:val="CommentTextChar"/>
    <w:link w:val="CommentSubject"/>
    <w:uiPriority w:val="99"/>
    <w:semiHidden/>
    <w:rsid w:val="00D524B4"/>
    <w:rPr>
      <w:rFonts w:ascii="Times New Roman" w:eastAsia="Times New Roman" w:hAnsi="Times New Roman" w:cs="Times New Roman"/>
      <w:b/>
      <w:bCs/>
      <w:sz w:val="20"/>
      <w:szCs w:val="20"/>
      <w:lang w:val="en-GB" w:eastAsia="en-US"/>
    </w:rPr>
  </w:style>
  <w:style w:type="paragraph" w:customStyle="1" w:styleId="Default">
    <w:name w:val="Default"/>
    <w:rsid w:val="000413BF"/>
    <w:pPr>
      <w:autoSpaceDE w:val="0"/>
      <w:autoSpaceDN w:val="0"/>
      <w:adjustRightInd w:val="0"/>
      <w:spacing w:before="0" w:beforeAutospacing="0" w:after="0" w:afterAutospacing="0"/>
    </w:pPr>
    <w:rPr>
      <w:rFonts w:ascii="Times New Roman" w:eastAsia="Calibri" w:hAnsi="Times New Roman" w:cs="Times New Roman"/>
      <w:color w:val="000000"/>
      <w:sz w:val="24"/>
      <w:szCs w:val="24"/>
      <w:lang w:val="en-GB" w:eastAsia="en-US"/>
    </w:rPr>
  </w:style>
  <w:style w:type="character" w:customStyle="1" w:styleId="Heading1Char">
    <w:name w:val="Heading 1 Char"/>
    <w:basedOn w:val="DefaultParagraphFont"/>
    <w:link w:val="Heading1"/>
    <w:uiPriority w:val="9"/>
    <w:rsid w:val="00907E6C"/>
    <w:rPr>
      <w:rFonts w:asciiTheme="majorHAnsi" w:eastAsiaTheme="majorEastAsia" w:hAnsiTheme="majorHAnsi" w:cstheme="majorBidi"/>
      <w:color w:val="2F5496" w:themeColor="accent1" w:themeShade="BF"/>
      <w:sz w:val="32"/>
      <w:szCs w:val="32"/>
      <w:lang w:val="en-GB" w:eastAsia="en-US"/>
    </w:rPr>
  </w:style>
  <w:style w:type="paragraph" w:styleId="HTMLPreformatted">
    <w:name w:val="HTML Preformatted"/>
    <w:basedOn w:val="Normal"/>
    <w:link w:val="HTMLPreformattedChar"/>
    <w:uiPriority w:val="99"/>
    <w:unhideWhenUsed/>
    <w:rsid w:val="0050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00785"/>
    <w:rPr>
      <w:rFonts w:ascii="Courier New" w:eastAsia="Times New Roman" w:hAnsi="Courier New" w:cs="Courier New"/>
      <w:sz w:val="20"/>
      <w:szCs w:val="20"/>
      <w:lang w:eastAsia="en-US"/>
    </w:rPr>
  </w:style>
  <w:style w:type="table" w:customStyle="1" w:styleId="TableGrid1">
    <w:name w:val="Table Grid1"/>
    <w:basedOn w:val="TableNormal"/>
    <w:next w:val="TableGrid"/>
    <w:uiPriority w:val="59"/>
    <w:rsid w:val="00DD2B53"/>
    <w:pPr>
      <w:spacing w:before="0" w:beforeAutospacing="0" w:after="0" w:afterAutospacing="0"/>
    </w:pPr>
    <w:rPr>
      <w:rFonts w:eastAsiaTheme="minorHAns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7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7C"/>
    <w:rPr>
      <w:rFonts w:ascii="Segoe UI" w:eastAsia="Times New Roman" w:hAnsi="Segoe UI" w:cs="Segoe UI"/>
      <w:sz w:val="18"/>
      <w:szCs w:val="18"/>
      <w:lang w:val="en-GB" w:eastAsia="en-US"/>
    </w:rPr>
  </w:style>
  <w:style w:type="table" w:customStyle="1" w:styleId="PlainTable41">
    <w:name w:val="Plain Table 41"/>
    <w:basedOn w:val="TableNormal"/>
    <w:next w:val="PlainTable4"/>
    <w:uiPriority w:val="44"/>
    <w:rsid w:val="00656F78"/>
    <w:pPr>
      <w:spacing w:before="240" w:beforeAutospacing="0" w:after="0" w:afterAutospacing="0"/>
      <w:ind w:left="357" w:hanging="357"/>
      <w:jc w:val="both"/>
    </w:pPr>
    <w:rPr>
      <w:rFonts w:eastAsia="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A106DB"/>
    <w:pPr>
      <w:spacing w:before="100" w:beforeAutospacing="1" w:after="100" w:afterAutospacing="1"/>
      <w:ind w:left="0" w:firstLine="0"/>
      <w:jc w:val="left"/>
    </w:pPr>
    <w:rPr>
      <w:lang w:val="en-US"/>
    </w:rPr>
  </w:style>
  <w:style w:type="character" w:styleId="Strong">
    <w:name w:val="Strong"/>
    <w:basedOn w:val="DefaultParagraphFont"/>
    <w:uiPriority w:val="22"/>
    <w:qFormat/>
    <w:rsid w:val="00564B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335444">
      <w:bodyDiv w:val="1"/>
      <w:marLeft w:val="0"/>
      <w:marRight w:val="0"/>
      <w:marTop w:val="0"/>
      <w:marBottom w:val="0"/>
      <w:divBdr>
        <w:top w:val="none" w:sz="0" w:space="0" w:color="auto"/>
        <w:left w:val="none" w:sz="0" w:space="0" w:color="auto"/>
        <w:bottom w:val="none" w:sz="0" w:space="0" w:color="auto"/>
        <w:right w:val="none" w:sz="0" w:space="0" w:color="auto"/>
      </w:divBdr>
    </w:div>
    <w:div w:id="260531720">
      <w:bodyDiv w:val="1"/>
      <w:marLeft w:val="0"/>
      <w:marRight w:val="0"/>
      <w:marTop w:val="0"/>
      <w:marBottom w:val="0"/>
      <w:divBdr>
        <w:top w:val="none" w:sz="0" w:space="0" w:color="auto"/>
        <w:left w:val="none" w:sz="0" w:space="0" w:color="auto"/>
        <w:bottom w:val="none" w:sz="0" w:space="0" w:color="auto"/>
        <w:right w:val="none" w:sz="0" w:space="0" w:color="auto"/>
      </w:divBdr>
    </w:div>
    <w:div w:id="466362336">
      <w:bodyDiv w:val="1"/>
      <w:marLeft w:val="0"/>
      <w:marRight w:val="0"/>
      <w:marTop w:val="0"/>
      <w:marBottom w:val="0"/>
      <w:divBdr>
        <w:top w:val="none" w:sz="0" w:space="0" w:color="auto"/>
        <w:left w:val="none" w:sz="0" w:space="0" w:color="auto"/>
        <w:bottom w:val="none" w:sz="0" w:space="0" w:color="auto"/>
        <w:right w:val="none" w:sz="0" w:space="0" w:color="auto"/>
      </w:divBdr>
    </w:div>
    <w:div w:id="566189191">
      <w:bodyDiv w:val="1"/>
      <w:marLeft w:val="0"/>
      <w:marRight w:val="0"/>
      <w:marTop w:val="0"/>
      <w:marBottom w:val="0"/>
      <w:divBdr>
        <w:top w:val="none" w:sz="0" w:space="0" w:color="auto"/>
        <w:left w:val="none" w:sz="0" w:space="0" w:color="auto"/>
        <w:bottom w:val="none" w:sz="0" w:space="0" w:color="auto"/>
        <w:right w:val="none" w:sz="0" w:space="0" w:color="auto"/>
      </w:divBdr>
    </w:div>
    <w:div w:id="945577158">
      <w:bodyDiv w:val="1"/>
      <w:marLeft w:val="0"/>
      <w:marRight w:val="0"/>
      <w:marTop w:val="0"/>
      <w:marBottom w:val="0"/>
      <w:divBdr>
        <w:top w:val="none" w:sz="0" w:space="0" w:color="auto"/>
        <w:left w:val="none" w:sz="0" w:space="0" w:color="auto"/>
        <w:bottom w:val="none" w:sz="0" w:space="0" w:color="auto"/>
        <w:right w:val="none" w:sz="0" w:space="0" w:color="auto"/>
      </w:divBdr>
    </w:div>
    <w:div w:id="1184056701">
      <w:bodyDiv w:val="1"/>
      <w:marLeft w:val="0"/>
      <w:marRight w:val="0"/>
      <w:marTop w:val="0"/>
      <w:marBottom w:val="0"/>
      <w:divBdr>
        <w:top w:val="none" w:sz="0" w:space="0" w:color="auto"/>
        <w:left w:val="none" w:sz="0" w:space="0" w:color="auto"/>
        <w:bottom w:val="none" w:sz="0" w:space="0" w:color="auto"/>
        <w:right w:val="none" w:sz="0" w:space="0" w:color="auto"/>
      </w:divBdr>
    </w:div>
    <w:div w:id="1288196083">
      <w:bodyDiv w:val="1"/>
      <w:marLeft w:val="0"/>
      <w:marRight w:val="0"/>
      <w:marTop w:val="0"/>
      <w:marBottom w:val="0"/>
      <w:divBdr>
        <w:top w:val="none" w:sz="0" w:space="0" w:color="auto"/>
        <w:left w:val="none" w:sz="0" w:space="0" w:color="auto"/>
        <w:bottom w:val="none" w:sz="0" w:space="0" w:color="auto"/>
        <w:right w:val="none" w:sz="0" w:space="0" w:color="auto"/>
      </w:divBdr>
    </w:div>
    <w:div w:id="1671444513">
      <w:bodyDiv w:val="1"/>
      <w:marLeft w:val="0"/>
      <w:marRight w:val="0"/>
      <w:marTop w:val="0"/>
      <w:marBottom w:val="0"/>
      <w:divBdr>
        <w:top w:val="none" w:sz="0" w:space="0" w:color="auto"/>
        <w:left w:val="none" w:sz="0" w:space="0" w:color="auto"/>
        <w:bottom w:val="none" w:sz="0" w:space="0" w:color="auto"/>
        <w:right w:val="none" w:sz="0" w:space="0" w:color="auto"/>
      </w:divBdr>
    </w:div>
    <w:div w:id="1729724348">
      <w:bodyDiv w:val="1"/>
      <w:marLeft w:val="0"/>
      <w:marRight w:val="0"/>
      <w:marTop w:val="0"/>
      <w:marBottom w:val="0"/>
      <w:divBdr>
        <w:top w:val="none" w:sz="0" w:space="0" w:color="auto"/>
        <w:left w:val="none" w:sz="0" w:space="0" w:color="auto"/>
        <w:bottom w:val="none" w:sz="0" w:space="0" w:color="auto"/>
        <w:right w:val="none" w:sz="0" w:space="0" w:color="auto"/>
      </w:divBdr>
    </w:div>
    <w:div w:id="1871146505">
      <w:bodyDiv w:val="1"/>
      <w:marLeft w:val="0"/>
      <w:marRight w:val="0"/>
      <w:marTop w:val="0"/>
      <w:marBottom w:val="0"/>
      <w:divBdr>
        <w:top w:val="none" w:sz="0" w:space="0" w:color="auto"/>
        <w:left w:val="none" w:sz="0" w:space="0" w:color="auto"/>
        <w:bottom w:val="none" w:sz="0" w:space="0" w:color="auto"/>
        <w:right w:val="none" w:sz="0" w:space="0" w:color="auto"/>
      </w:divBdr>
    </w:div>
    <w:div w:id="1906523594">
      <w:bodyDiv w:val="1"/>
      <w:marLeft w:val="0"/>
      <w:marRight w:val="0"/>
      <w:marTop w:val="0"/>
      <w:marBottom w:val="0"/>
      <w:divBdr>
        <w:top w:val="none" w:sz="0" w:space="0" w:color="auto"/>
        <w:left w:val="none" w:sz="0" w:space="0" w:color="auto"/>
        <w:bottom w:val="none" w:sz="0" w:space="0" w:color="auto"/>
        <w:right w:val="none" w:sz="0" w:space="0" w:color="auto"/>
      </w:divBdr>
    </w:div>
    <w:div w:id="212988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hyperlink" Target="http://www.meteorwanda.gov.r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E5E91-0D6D-4F0B-BA01-C80281BB1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cp:lastPrinted>2024-02-16T13:04:00Z</cp:lastPrinted>
  <dcterms:created xsi:type="dcterms:W3CDTF">2025-10-14T08:45:00Z</dcterms:created>
  <dcterms:modified xsi:type="dcterms:W3CDTF">2025-10-1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54e71-0586-46f5-9651-35eb79e2c7cd</vt:lpwstr>
  </property>
</Properties>
</file>